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5D1F98B5" w:rsidR="000809CC" w:rsidRPr="00CB5C51" w:rsidRDefault="001B63C8" w:rsidP="00CB5C51">
      <w:pPr>
        <w:pStyle w:val="Heading1"/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 w:rsidRPr="001B63C8">
        <w:t>Child representatives</w:t>
      </w:r>
    </w:p>
    <w:p w14:paraId="71357D42" w14:textId="27D27D72" w:rsidR="000809CC" w:rsidRPr="00E67928" w:rsidRDefault="000809CC" w:rsidP="009343F6">
      <w:pPr>
        <w:pStyle w:val="Subtitle"/>
        <w:spacing w:before="120" w:after="280" w:line="276" w:lineRule="auto"/>
        <w:rPr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bookmarkStart w:id="52" w:name="_Toc152587707"/>
      <w:r w:rsidRPr="00E67928">
        <w:rPr>
          <w:color w:val="6B2976"/>
          <w:szCs w:val="40"/>
        </w:rPr>
        <w:t>A</w:t>
      </w:r>
      <w:r w:rsidR="009343F6">
        <w:rPr>
          <w:color w:val="6B2976"/>
          <w:szCs w:val="40"/>
        </w:rPr>
        <w:t xml:space="preserve"> text-</w:t>
      </w:r>
      <w:r w:rsidR="009343F6" w:rsidRPr="00CB5C51">
        <w:rPr>
          <w:color w:val="6B2976"/>
          <w:szCs w:val="40"/>
        </w:rPr>
        <w:t>only</w:t>
      </w:r>
      <w:r w:rsidRPr="00E67928">
        <w:rPr>
          <w:color w:val="6B2976"/>
          <w:szCs w:val="40"/>
        </w:rPr>
        <w:t xml:space="preserve"> Easy Read </w:t>
      </w:r>
      <w:bookmarkEnd w:id="49"/>
      <w:bookmarkEnd w:id="50"/>
      <w:bookmarkEnd w:id="51"/>
      <w:r w:rsidR="00CB5C51">
        <w:rPr>
          <w:color w:val="6B2976"/>
          <w:szCs w:val="40"/>
        </w:rPr>
        <w:t>fact sheet</w:t>
      </w:r>
      <w:bookmarkEnd w:id="52"/>
    </w:p>
    <w:p w14:paraId="1BD2B2C0" w14:textId="34F088A0" w:rsidR="00F3744E" w:rsidRPr="001670F0" w:rsidRDefault="00F3744E" w:rsidP="00CB5C51">
      <w:pPr>
        <w:pStyle w:val="Heading2"/>
        <w:rPr>
          <w:lang w:val="en-AU"/>
        </w:rPr>
      </w:pPr>
      <w:bookmarkStart w:id="53" w:name="_Toc12634014"/>
      <w:bookmarkStart w:id="54" w:name="_Toc12636472"/>
      <w:bookmarkStart w:id="55" w:name="_Toc41655087"/>
      <w:bookmarkStart w:id="56" w:name="_Toc41661249"/>
      <w:bookmarkStart w:id="57" w:name="_Toc42086741"/>
      <w:bookmarkStart w:id="58" w:name="_Toc42093323"/>
      <w:bookmarkStart w:id="59" w:name="_Toc43391443"/>
      <w:bookmarkStart w:id="60" w:name="_Toc43391491"/>
      <w:bookmarkStart w:id="61" w:name="_Toc43392533"/>
      <w:bookmarkStart w:id="62" w:name="_Toc43393119"/>
      <w:bookmarkStart w:id="63" w:name="_Toc109827749"/>
      <w:bookmarkStart w:id="64" w:name="_Toc109896435"/>
      <w:bookmarkStart w:id="65" w:name="_Toc109898853"/>
      <w:bookmarkStart w:id="66" w:name="_Toc111019809"/>
      <w:bookmarkStart w:id="67" w:name="_Toc111645436"/>
      <w:bookmarkStart w:id="68" w:name="_Toc113448033"/>
      <w:bookmarkStart w:id="69" w:name="_Toc113520666"/>
      <w:bookmarkStart w:id="70" w:name="_Toc115270259"/>
      <w:bookmarkStart w:id="71" w:name="_Toc115709245"/>
      <w:bookmarkStart w:id="72" w:name="_Toc116315842"/>
      <w:bookmarkStart w:id="73" w:name="_Toc152587708"/>
      <w:bookmarkStart w:id="74" w:name="_Toc152681535"/>
      <w:bookmarkEnd w:id="0"/>
      <w:r w:rsidRPr="00DD389A">
        <w:t xml:space="preserve">How to use </w:t>
      </w:r>
      <w:r w:rsidR="0042519C">
        <w:t>this</w:t>
      </w:r>
      <w:r w:rsidR="003B6A92"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r w:rsidR="001670F0">
        <w:rPr>
          <w:lang w:val="en-AU"/>
        </w:rPr>
        <w:t>fact sheet</w:t>
      </w:r>
      <w:bookmarkEnd w:id="73"/>
      <w:bookmarkEnd w:id="74"/>
    </w:p>
    <w:p w14:paraId="30096B80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 National Disability Insurance Agency (NDIA) wrote this fact sheet. </w:t>
      </w:r>
    </w:p>
    <w:p w14:paraId="746DE96F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hen you see the word ‘we’, it means the NDIA. </w:t>
      </w:r>
    </w:p>
    <w:p w14:paraId="37A142A8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this fact sheet in an easy to read way. </w:t>
      </w:r>
    </w:p>
    <w:p w14:paraId="16223DB9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some important words in </w:t>
      </w:r>
      <w:r w:rsidRPr="00CB5C51">
        <w:rPr>
          <w:rStyle w:val="Strong"/>
          <w:lang w:val="x-none" w:eastAsia="x-none"/>
        </w:rPr>
        <w:t>bold</w:t>
      </w:r>
      <w:r w:rsidRPr="00CB5C51">
        <w:rPr>
          <w:lang w:val="x-none" w:eastAsia="x-none"/>
        </w:rPr>
        <w:t>.</w:t>
      </w:r>
    </w:p>
    <w:p w14:paraId="3AA68FD7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the letters are thicker and darker.</w:t>
      </w:r>
    </w:p>
    <w:p w14:paraId="22E8F656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We explain what these words mean.</w:t>
      </w:r>
    </w:p>
    <w:p w14:paraId="5E3F02CE" w14:textId="26C53125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ere is a list of these words on page</w:t>
      </w:r>
      <w:r w:rsidR="0060736C">
        <w:rPr>
          <w:lang w:eastAsia="x-none"/>
        </w:rPr>
        <w:t xml:space="preserve"> </w:t>
      </w:r>
      <w:r w:rsidR="0060736C">
        <w:rPr>
          <w:lang w:val="x-none" w:eastAsia="x-none"/>
        </w:rPr>
        <w:fldChar w:fldCharType="begin"/>
      </w:r>
      <w:r w:rsidR="0060736C">
        <w:rPr>
          <w:lang w:val="x-none" w:eastAsia="x-none"/>
        </w:rPr>
        <w:instrText xml:space="preserve"> PAGEREF _Ref152681512 \h </w:instrText>
      </w:r>
      <w:r w:rsidR="0060736C">
        <w:rPr>
          <w:lang w:val="x-none" w:eastAsia="x-none"/>
        </w:rPr>
      </w:r>
      <w:r w:rsidR="0060736C">
        <w:rPr>
          <w:lang w:val="x-none" w:eastAsia="x-none"/>
        </w:rPr>
        <w:fldChar w:fldCharType="separate"/>
      </w:r>
      <w:r w:rsidR="00974DBC">
        <w:rPr>
          <w:noProof/>
          <w:lang w:val="x-none" w:eastAsia="x-none"/>
        </w:rPr>
        <w:t>11</w:t>
      </w:r>
      <w:r w:rsidR="0060736C">
        <w:rPr>
          <w:lang w:val="x-none" w:eastAsia="x-none"/>
        </w:rPr>
        <w:fldChar w:fldCharType="end"/>
      </w:r>
      <w:r w:rsidRPr="00BA0107">
        <w:rPr>
          <w:lang w:val="x-none" w:eastAsia="x-none"/>
        </w:rPr>
        <w:t>.</w:t>
      </w:r>
    </w:p>
    <w:p w14:paraId="325B7034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is an Easy Read summary of another fact sheet.</w:t>
      </w:r>
    </w:p>
    <w:p w14:paraId="78EC4CC9" w14:textId="0D2B869F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it only includes the most important ideas.</w:t>
      </w:r>
    </w:p>
    <w:p w14:paraId="774E4A49" w14:textId="19BA532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find the other fact sheet on the NDIS website.</w:t>
      </w:r>
    </w:p>
    <w:p w14:paraId="1184C5C3" w14:textId="407CE910" w:rsidR="00CB5C51" w:rsidRPr="00BA0107" w:rsidRDefault="00C512C1" w:rsidP="00CB5C51">
      <w:pPr>
        <w:rPr>
          <w:lang w:eastAsia="x-none"/>
        </w:rPr>
      </w:pPr>
      <w:hyperlink r:id="rId8" w:history="1">
        <w:r w:rsidR="00BA0107" w:rsidRPr="00BA0107">
          <w:rPr>
            <w:rStyle w:val="Hyperlink"/>
            <w:lang w:val="x-none" w:eastAsia="x-none"/>
          </w:rPr>
          <w:t>www.ndis.gov.au/resources</w:t>
        </w:r>
      </w:hyperlink>
    </w:p>
    <w:p w14:paraId="2DA38B67" w14:textId="3F510138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ask for help to read this fact sheet.</w:t>
      </w:r>
    </w:p>
    <w:p w14:paraId="79400B1A" w14:textId="1BE7D441" w:rsid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A friend, family member or support person may be able to help you.</w:t>
      </w:r>
    </w:p>
    <w:p w14:paraId="27C67850" w14:textId="77777777" w:rsidR="00CB5C51" w:rsidRDefault="00CB5C51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0D5AD691" w14:textId="70AC81CB" w:rsidR="001670F0" w:rsidRDefault="001670F0" w:rsidP="001670F0">
      <w:pPr>
        <w:pStyle w:val="Heading2"/>
      </w:pPr>
      <w:bookmarkStart w:id="75" w:name="_Toc152587709"/>
      <w:bookmarkStart w:id="76" w:name="_Toc152681536"/>
      <w:r>
        <w:lastRenderedPageBreak/>
        <w:t>What is in this fact sheet?</w:t>
      </w:r>
      <w:bookmarkEnd w:id="75"/>
      <w:bookmarkEnd w:id="76"/>
    </w:p>
    <w:p w14:paraId="31ED37ED" w14:textId="76162933" w:rsidR="0060736C" w:rsidRDefault="0060736C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lang w:val="x-none" w:eastAsia="x-none"/>
        </w:rPr>
        <w:fldChar w:fldCharType="begin"/>
      </w:r>
      <w:r>
        <w:rPr>
          <w:lang w:val="x-none" w:eastAsia="x-none"/>
        </w:rPr>
        <w:instrText xml:space="preserve"> TOC \h \z \u \t "Heading 2,1,Title,1" </w:instrText>
      </w:r>
      <w:r>
        <w:rPr>
          <w:lang w:val="x-none" w:eastAsia="x-none"/>
        </w:rPr>
        <w:fldChar w:fldCharType="separate"/>
      </w:r>
      <w:hyperlink w:anchor="_Toc152681537" w:history="1">
        <w:r w:rsidRPr="00D56529">
          <w:rPr>
            <w:rStyle w:val="Hyperlink"/>
          </w:rPr>
          <w:t>About child representativ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6815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974DBC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74874C7F" w14:textId="1630612B" w:rsidR="0060736C" w:rsidRDefault="00C512C1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1538" w:history="1">
        <w:r w:rsidR="0060736C" w:rsidRPr="00D56529">
          <w:rPr>
            <w:rStyle w:val="Hyperlink"/>
          </w:rPr>
          <w:t>What child representatives do</w:t>
        </w:r>
        <w:r w:rsidR="0060736C">
          <w:rPr>
            <w:webHidden/>
          </w:rPr>
          <w:tab/>
        </w:r>
        <w:r w:rsidR="0060736C">
          <w:rPr>
            <w:webHidden/>
          </w:rPr>
          <w:fldChar w:fldCharType="begin"/>
        </w:r>
        <w:r w:rsidR="0060736C">
          <w:rPr>
            <w:webHidden/>
          </w:rPr>
          <w:instrText xml:space="preserve"> PAGEREF _Toc152681538 \h </w:instrText>
        </w:r>
        <w:r w:rsidR="0060736C">
          <w:rPr>
            <w:webHidden/>
          </w:rPr>
        </w:r>
        <w:r w:rsidR="0060736C">
          <w:rPr>
            <w:webHidden/>
          </w:rPr>
          <w:fldChar w:fldCharType="separate"/>
        </w:r>
        <w:r w:rsidR="00974DBC">
          <w:rPr>
            <w:webHidden/>
          </w:rPr>
          <w:t>4</w:t>
        </w:r>
        <w:r w:rsidR="0060736C">
          <w:rPr>
            <w:webHidden/>
          </w:rPr>
          <w:fldChar w:fldCharType="end"/>
        </w:r>
      </w:hyperlink>
    </w:p>
    <w:p w14:paraId="058E9655" w14:textId="30A8B3D3" w:rsidR="0060736C" w:rsidRDefault="00C512C1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1539" w:history="1">
        <w:r w:rsidR="0060736C" w:rsidRPr="00D56529">
          <w:rPr>
            <w:rStyle w:val="Hyperlink"/>
          </w:rPr>
          <w:t>Making decisions for your child</w:t>
        </w:r>
        <w:r w:rsidR="0060736C">
          <w:rPr>
            <w:webHidden/>
          </w:rPr>
          <w:tab/>
        </w:r>
        <w:r w:rsidR="0060736C">
          <w:rPr>
            <w:webHidden/>
          </w:rPr>
          <w:fldChar w:fldCharType="begin"/>
        </w:r>
        <w:r w:rsidR="0060736C">
          <w:rPr>
            <w:webHidden/>
          </w:rPr>
          <w:instrText xml:space="preserve"> PAGEREF _Toc152681539 \h </w:instrText>
        </w:r>
        <w:r w:rsidR="0060736C">
          <w:rPr>
            <w:webHidden/>
          </w:rPr>
        </w:r>
        <w:r w:rsidR="0060736C">
          <w:rPr>
            <w:webHidden/>
          </w:rPr>
          <w:fldChar w:fldCharType="separate"/>
        </w:r>
        <w:r w:rsidR="00974DBC">
          <w:rPr>
            <w:webHidden/>
          </w:rPr>
          <w:t>5</w:t>
        </w:r>
        <w:r w:rsidR="0060736C">
          <w:rPr>
            <w:webHidden/>
          </w:rPr>
          <w:fldChar w:fldCharType="end"/>
        </w:r>
      </w:hyperlink>
    </w:p>
    <w:p w14:paraId="4A29E776" w14:textId="3AF3F114" w:rsidR="0060736C" w:rsidRDefault="00C512C1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1540" w:history="1">
        <w:r w:rsidR="0060736C" w:rsidRPr="00D56529">
          <w:rPr>
            <w:rStyle w:val="Hyperlink"/>
          </w:rPr>
          <w:t>How to become a child representative</w:t>
        </w:r>
        <w:r w:rsidR="0060736C">
          <w:rPr>
            <w:webHidden/>
          </w:rPr>
          <w:tab/>
        </w:r>
        <w:r w:rsidR="0060736C">
          <w:rPr>
            <w:webHidden/>
          </w:rPr>
          <w:fldChar w:fldCharType="begin"/>
        </w:r>
        <w:r w:rsidR="0060736C">
          <w:rPr>
            <w:webHidden/>
          </w:rPr>
          <w:instrText xml:space="preserve"> PAGEREF _Toc152681540 \h </w:instrText>
        </w:r>
        <w:r w:rsidR="0060736C">
          <w:rPr>
            <w:webHidden/>
          </w:rPr>
        </w:r>
        <w:r w:rsidR="0060736C">
          <w:rPr>
            <w:webHidden/>
          </w:rPr>
          <w:fldChar w:fldCharType="separate"/>
        </w:r>
        <w:r w:rsidR="00974DBC">
          <w:rPr>
            <w:webHidden/>
          </w:rPr>
          <w:t>6</w:t>
        </w:r>
        <w:r w:rsidR="0060736C">
          <w:rPr>
            <w:webHidden/>
          </w:rPr>
          <w:fldChar w:fldCharType="end"/>
        </w:r>
      </w:hyperlink>
    </w:p>
    <w:p w14:paraId="44A176A1" w14:textId="5028B930" w:rsidR="0060736C" w:rsidRDefault="00C512C1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1541" w:history="1">
        <w:r w:rsidR="0060736C" w:rsidRPr="00D56529">
          <w:rPr>
            <w:rStyle w:val="Hyperlink"/>
          </w:rPr>
          <w:t>When you stop being a child representative</w:t>
        </w:r>
        <w:r w:rsidR="0060736C">
          <w:rPr>
            <w:webHidden/>
          </w:rPr>
          <w:tab/>
        </w:r>
        <w:r w:rsidR="0060736C">
          <w:rPr>
            <w:webHidden/>
          </w:rPr>
          <w:fldChar w:fldCharType="begin"/>
        </w:r>
        <w:r w:rsidR="0060736C">
          <w:rPr>
            <w:webHidden/>
          </w:rPr>
          <w:instrText xml:space="preserve"> PAGEREF _Toc152681541 \h </w:instrText>
        </w:r>
        <w:r w:rsidR="0060736C">
          <w:rPr>
            <w:webHidden/>
          </w:rPr>
        </w:r>
        <w:r w:rsidR="0060736C">
          <w:rPr>
            <w:webHidden/>
          </w:rPr>
          <w:fldChar w:fldCharType="separate"/>
        </w:r>
        <w:r w:rsidR="00974DBC">
          <w:rPr>
            <w:webHidden/>
          </w:rPr>
          <w:t>8</w:t>
        </w:r>
        <w:r w:rsidR="0060736C">
          <w:rPr>
            <w:webHidden/>
          </w:rPr>
          <w:fldChar w:fldCharType="end"/>
        </w:r>
      </w:hyperlink>
    </w:p>
    <w:p w14:paraId="0150D363" w14:textId="35ABE5AC" w:rsidR="0060736C" w:rsidRDefault="00C512C1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1542" w:history="1">
        <w:r w:rsidR="0060736C" w:rsidRPr="00D56529">
          <w:rPr>
            <w:rStyle w:val="Hyperlink"/>
          </w:rPr>
          <w:t>More information</w:t>
        </w:r>
        <w:r w:rsidR="0060736C">
          <w:rPr>
            <w:webHidden/>
          </w:rPr>
          <w:tab/>
        </w:r>
        <w:r w:rsidR="0060736C">
          <w:rPr>
            <w:webHidden/>
          </w:rPr>
          <w:fldChar w:fldCharType="begin"/>
        </w:r>
        <w:r w:rsidR="0060736C">
          <w:rPr>
            <w:webHidden/>
          </w:rPr>
          <w:instrText xml:space="preserve"> PAGEREF _Toc152681542 \h </w:instrText>
        </w:r>
        <w:r w:rsidR="0060736C">
          <w:rPr>
            <w:webHidden/>
          </w:rPr>
        </w:r>
        <w:r w:rsidR="0060736C">
          <w:rPr>
            <w:webHidden/>
          </w:rPr>
          <w:fldChar w:fldCharType="separate"/>
        </w:r>
        <w:r w:rsidR="00974DBC">
          <w:rPr>
            <w:webHidden/>
          </w:rPr>
          <w:t>10</w:t>
        </w:r>
        <w:r w:rsidR="0060736C">
          <w:rPr>
            <w:webHidden/>
          </w:rPr>
          <w:fldChar w:fldCharType="end"/>
        </w:r>
      </w:hyperlink>
    </w:p>
    <w:p w14:paraId="14CA28BA" w14:textId="671926E7" w:rsidR="0060736C" w:rsidRDefault="00C512C1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1543" w:history="1">
        <w:r w:rsidR="0060736C" w:rsidRPr="00D56529">
          <w:rPr>
            <w:rStyle w:val="Hyperlink"/>
          </w:rPr>
          <w:t>Word list</w:t>
        </w:r>
        <w:r w:rsidR="0060736C">
          <w:rPr>
            <w:webHidden/>
          </w:rPr>
          <w:tab/>
        </w:r>
        <w:r w:rsidR="0060736C">
          <w:rPr>
            <w:webHidden/>
          </w:rPr>
          <w:fldChar w:fldCharType="begin"/>
        </w:r>
        <w:r w:rsidR="0060736C">
          <w:rPr>
            <w:webHidden/>
          </w:rPr>
          <w:instrText xml:space="preserve"> PAGEREF _Toc152681543 \h </w:instrText>
        </w:r>
        <w:r w:rsidR="0060736C">
          <w:rPr>
            <w:webHidden/>
          </w:rPr>
        </w:r>
        <w:r w:rsidR="0060736C">
          <w:rPr>
            <w:webHidden/>
          </w:rPr>
          <w:fldChar w:fldCharType="separate"/>
        </w:r>
        <w:r w:rsidR="00974DBC">
          <w:rPr>
            <w:webHidden/>
          </w:rPr>
          <w:t>11</w:t>
        </w:r>
        <w:r w:rsidR="0060736C">
          <w:rPr>
            <w:webHidden/>
          </w:rPr>
          <w:fldChar w:fldCharType="end"/>
        </w:r>
      </w:hyperlink>
    </w:p>
    <w:p w14:paraId="5DEE5961" w14:textId="2A891E0C" w:rsidR="00CB5C51" w:rsidRDefault="0060736C" w:rsidP="00BA0107">
      <w:pPr>
        <w:rPr>
          <w:lang w:val="x-none" w:eastAsia="x-none"/>
        </w:rPr>
      </w:pPr>
      <w:r>
        <w:rPr>
          <w:lang w:val="x-none" w:eastAsia="x-none"/>
        </w:rPr>
        <w:fldChar w:fldCharType="end"/>
      </w:r>
      <w:r w:rsidR="00CB5C51">
        <w:rPr>
          <w:lang w:val="x-none" w:eastAsia="x-none"/>
        </w:rPr>
        <w:br w:type="page"/>
      </w:r>
    </w:p>
    <w:p w14:paraId="02267284" w14:textId="7A609C3F" w:rsidR="00CB5C51" w:rsidRDefault="001B63C8" w:rsidP="00CB5C51">
      <w:pPr>
        <w:pStyle w:val="Heading2"/>
      </w:pPr>
      <w:bookmarkStart w:id="77" w:name="_Toc152681537"/>
      <w:r>
        <w:rPr>
          <w:lang w:val="en-AU"/>
        </w:rPr>
        <w:lastRenderedPageBreak/>
        <w:t>About</w:t>
      </w:r>
      <w:r w:rsidRPr="001B63C8">
        <w:t xml:space="preserve"> child representatives</w:t>
      </w:r>
      <w:bookmarkEnd w:id="77"/>
    </w:p>
    <w:p w14:paraId="194D112D" w14:textId="6F7CA8E7" w:rsidR="001B63C8" w:rsidRPr="001B63C8" w:rsidRDefault="001B63C8" w:rsidP="001B63C8">
      <w:pPr>
        <w:rPr>
          <w:lang w:val="x-none" w:eastAsia="x-none"/>
        </w:rPr>
      </w:pPr>
      <w:r w:rsidRPr="001B63C8">
        <w:rPr>
          <w:lang w:val="x-none" w:eastAsia="x-none"/>
        </w:rPr>
        <w:t xml:space="preserve">An adult will make decisions about the NDIS for a child </w:t>
      </w:r>
      <w:r w:rsidRPr="001B63C8">
        <w:rPr>
          <w:rStyle w:val="Strong"/>
          <w:lang w:val="x-none" w:eastAsia="x-none"/>
        </w:rPr>
        <w:t>participant</w:t>
      </w:r>
      <w:r w:rsidRPr="001B63C8">
        <w:rPr>
          <w:lang w:val="x-none" w:eastAsia="x-none"/>
        </w:rPr>
        <w:t>.</w:t>
      </w:r>
    </w:p>
    <w:p w14:paraId="3C98A232" w14:textId="77777777" w:rsidR="001B63C8" w:rsidRPr="001B63C8" w:rsidRDefault="001B63C8" w:rsidP="001B63C8">
      <w:pPr>
        <w:rPr>
          <w:lang w:val="x-none" w:eastAsia="x-none"/>
        </w:rPr>
      </w:pPr>
      <w:r w:rsidRPr="001B63C8">
        <w:rPr>
          <w:lang w:val="x-none" w:eastAsia="x-none"/>
        </w:rPr>
        <w:t>We call this person a ‘child representative’.</w:t>
      </w:r>
    </w:p>
    <w:p w14:paraId="46933081" w14:textId="77777777" w:rsidR="001B63C8" w:rsidRPr="001B63C8" w:rsidRDefault="001B63C8" w:rsidP="001B63C8">
      <w:pPr>
        <w:rPr>
          <w:lang w:val="x-none" w:eastAsia="x-none"/>
        </w:rPr>
      </w:pPr>
      <w:r w:rsidRPr="001B63C8">
        <w:rPr>
          <w:lang w:val="x-none" w:eastAsia="x-none"/>
        </w:rPr>
        <w:t>Participants are people with disability who take part in the NDIS.</w:t>
      </w:r>
    </w:p>
    <w:p w14:paraId="219046D9" w14:textId="500DA426" w:rsidR="001B63C8" w:rsidRPr="001B63C8" w:rsidRDefault="001B63C8" w:rsidP="001B63C8">
      <w:pPr>
        <w:rPr>
          <w:lang w:val="x-none" w:eastAsia="x-none"/>
        </w:rPr>
      </w:pPr>
      <w:r w:rsidRPr="001B63C8">
        <w:rPr>
          <w:lang w:val="x-none" w:eastAsia="x-none"/>
        </w:rPr>
        <w:t>In this fact sheet when we talk about a child, we mean a person who</w:t>
      </w:r>
      <w:r w:rsidR="00BE4063">
        <w:rPr>
          <w:lang w:eastAsia="x-none"/>
        </w:rPr>
        <w:t> </w:t>
      </w:r>
      <w:r w:rsidRPr="001B63C8">
        <w:rPr>
          <w:lang w:val="x-none" w:eastAsia="x-none"/>
        </w:rPr>
        <w:t>is</w:t>
      </w:r>
      <w:r w:rsidR="00BE4063">
        <w:rPr>
          <w:lang w:eastAsia="x-none"/>
        </w:rPr>
        <w:t> </w:t>
      </w:r>
      <w:r w:rsidRPr="001B63C8">
        <w:rPr>
          <w:lang w:val="x-none" w:eastAsia="x-none"/>
        </w:rPr>
        <w:t>younger than 18 years old.</w:t>
      </w:r>
    </w:p>
    <w:p w14:paraId="36FAB991" w14:textId="77777777" w:rsidR="001B63C8" w:rsidRPr="001B63C8" w:rsidRDefault="001B63C8" w:rsidP="001B63C8">
      <w:pPr>
        <w:rPr>
          <w:lang w:val="x-none" w:eastAsia="x-none"/>
        </w:rPr>
      </w:pPr>
      <w:r w:rsidRPr="001B63C8">
        <w:rPr>
          <w:lang w:val="x-none" w:eastAsia="x-none"/>
        </w:rPr>
        <w:t>Most of the time a child representative will be:</w:t>
      </w:r>
    </w:p>
    <w:p w14:paraId="4BADB522" w14:textId="77777777" w:rsidR="001B63C8" w:rsidRPr="001B63C8" w:rsidRDefault="001B63C8" w:rsidP="001B63C8">
      <w:pPr>
        <w:pStyle w:val="ListParagraph"/>
      </w:pPr>
      <w:r w:rsidRPr="001B63C8">
        <w:t>the parents of a child</w:t>
      </w:r>
    </w:p>
    <w:p w14:paraId="620AC1CD" w14:textId="77777777" w:rsidR="001B63C8" w:rsidRPr="001B63C8" w:rsidRDefault="001B63C8" w:rsidP="001B63C8">
      <w:pPr>
        <w:pStyle w:val="ListParagraph"/>
        <w:numPr>
          <w:ilvl w:val="0"/>
          <w:numId w:val="0"/>
        </w:numPr>
        <w:ind w:left="714"/>
      </w:pPr>
      <w:r w:rsidRPr="001B63C8">
        <w:t>or</w:t>
      </w:r>
    </w:p>
    <w:p w14:paraId="51B9B741" w14:textId="77777777" w:rsidR="001B63C8" w:rsidRPr="001B63C8" w:rsidRDefault="001B63C8" w:rsidP="001B63C8">
      <w:pPr>
        <w:pStyle w:val="ListParagraph"/>
      </w:pPr>
      <w:r w:rsidRPr="001B63C8">
        <w:t xml:space="preserve">another person with </w:t>
      </w:r>
      <w:r w:rsidRPr="001B63C8">
        <w:rPr>
          <w:rStyle w:val="Strong"/>
        </w:rPr>
        <w:t>parental responsibility</w:t>
      </w:r>
      <w:r w:rsidRPr="001B63C8">
        <w:t>.</w:t>
      </w:r>
    </w:p>
    <w:p w14:paraId="5CB81406" w14:textId="77777777" w:rsidR="001B63C8" w:rsidRPr="001B63C8" w:rsidRDefault="001B63C8" w:rsidP="001B63C8">
      <w:pPr>
        <w:rPr>
          <w:spacing w:val="-4"/>
          <w:lang w:val="x-none" w:eastAsia="x-none"/>
        </w:rPr>
      </w:pPr>
      <w:r w:rsidRPr="001B63C8">
        <w:rPr>
          <w:spacing w:val="-4"/>
          <w:lang w:val="x-none" w:eastAsia="x-none"/>
        </w:rPr>
        <w:t>A person with parental responsibility can act and make decisions for a child.</w:t>
      </w:r>
    </w:p>
    <w:p w14:paraId="1CE51B19" w14:textId="77777777" w:rsidR="001B63C8" w:rsidRPr="001B63C8" w:rsidRDefault="001B63C8" w:rsidP="001B63C8">
      <w:pPr>
        <w:rPr>
          <w:lang w:val="x-none" w:eastAsia="x-none"/>
        </w:rPr>
      </w:pPr>
      <w:r w:rsidRPr="001B63C8">
        <w:rPr>
          <w:lang w:val="x-none" w:eastAsia="x-none"/>
        </w:rPr>
        <w:t>It might be:</w:t>
      </w:r>
    </w:p>
    <w:p w14:paraId="1C4D5DA9" w14:textId="77777777" w:rsidR="001B63C8" w:rsidRPr="001B63C8" w:rsidRDefault="001B63C8" w:rsidP="001B63C8">
      <w:pPr>
        <w:pStyle w:val="ListParagraph"/>
      </w:pPr>
      <w:r w:rsidRPr="001B63C8">
        <w:t>the child’s parents</w:t>
      </w:r>
    </w:p>
    <w:p w14:paraId="55B9B626" w14:textId="3F7CB102" w:rsidR="001B63C8" w:rsidRPr="001B63C8" w:rsidRDefault="001B63C8" w:rsidP="00933327">
      <w:pPr>
        <w:pStyle w:val="ListParagraph"/>
        <w:rPr>
          <w:lang w:val="x-none" w:eastAsia="x-none"/>
        </w:rPr>
      </w:pPr>
      <w:r w:rsidRPr="001B63C8">
        <w:t xml:space="preserve">another person who legally cares for </w:t>
      </w:r>
      <w:r w:rsidRPr="001B63C8">
        <w:rPr>
          <w:lang w:val="x-none" w:eastAsia="x-none"/>
        </w:rPr>
        <w:t>the child.</w:t>
      </w:r>
    </w:p>
    <w:p w14:paraId="508DB76E" w14:textId="77777777" w:rsidR="001B63C8" w:rsidRPr="001B63C8" w:rsidRDefault="001B63C8" w:rsidP="001B63C8">
      <w:pPr>
        <w:rPr>
          <w:lang w:val="x-none" w:eastAsia="x-none"/>
        </w:rPr>
      </w:pPr>
      <w:r w:rsidRPr="001B63C8">
        <w:rPr>
          <w:lang w:val="x-none" w:eastAsia="x-none"/>
        </w:rPr>
        <w:t>A child can have more than one representative.</w:t>
      </w:r>
    </w:p>
    <w:p w14:paraId="67C2D8D1" w14:textId="77777777" w:rsidR="001B63C8" w:rsidRPr="001B63C8" w:rsidRDefault="001B63C8" w:rsidP="001B63C8">
      <w:pPr>
        <w:rPr>
          <w:lang w:val="x-none" w:eastAsia="x-none"/>
        </w:rPr>
      </w:pPr>
      <w:r w:rsidRPr="001B63C8">
        <w:rPr>
          <w:lang w:val="x-none" w:eastAsia="x-none"/>
        </w:rPr>
        <w:t>You can find out more about child representatives on the NDIS website.</w:t>
      </w:r>
    </w:p>
    <w:p w14:paraId="5C0950AE" w14:textId="15D536DA" w:rsidR="001B63C8" w:rsidRPr="00BE4063" w:rsidRDefault="00BE4063" w:rsidP="001B63C8">
      <w:pPr>
        <w:rPr>
          <w:rStyle w:val="Hyperlink"/>
          <w:lang w:val="x-none" w:eastAsia="x-none"/>
        </w:rPr>
      </w:pPr>
      <w:r>
        <w:rPr>
          <w:b/>
          <w:lang w:val="x-none" w:eastAsia="x-none"/>
        </w:rPr>
        <w:fldChar w:fldCharType="begin"/>
      </w:r>
      <w:r>
        <w:rPr>
          <w:b/>
          <w:lang w:val="x-none" w:eastAsia="x-none"/>
        </w:rPr>
        <w:instrText>HYPERLINK "https://ourguidelines.ndis.gov.au/child-representative"</w:instrText>
      </w:r>
      <w:r>
        <w:rPr>
          <w:b/>
          <w:lang w:val="x-none" w:eastAsia="x-none"/>
        </w:rPr>
        <w:fldChar w:fldCharType="separate"/>
      </w:r>
      <w:r w:rsidR="001B63C8" w:rsidRPr="00BE4063">
        <w:rPr>
          <w:rStyle w:val="Hyperlink"/>
          <w:lang w:val="x-none" w:eastAsia="x-none"/>
        </w:rPr>
        <w:t>ourguidelines.ndis.gov.au/child-representative</w:t>
      </w:r>
    </w:p>
    <w:p w14:paraId="76FCFCB8" w14:textId="35A9E4D2" w:rsidR="001B63C8" w:rsidRDefault="00BE4063">
      <w:pPr>
        <w:spacing w:before="0" w:after="0" w:line="240" w:lineRule="auto"/>
        <w:rPr>
          <w:lang w:val="x-none" w:eastAsia="x-none"/>
        </w:rPr>
      </w:pPr>
      <w:r>
        <w:rPr>
          <w:b/>
          <w:lang w:val="x-none" w:eastAsia="x-none"/>
        </w:rPr>
        <w:fldChar w:fldCharType="end"/>
      </w:r>
      <w:r w:rsidR="001B63C8">
        <w:rPr>
          <w:lang w:val="x-none" w:eastAsia="x-none"/>
        </w:rPr>
        <w:br w:type="page"/>
      </w:r>
    </w:p>
    <w:p w14:paraId="344EEC7D" w14:textId="1C28B7FC" w:rsidR="001B63C8" w:rsidRDefault="001B63C8" w:rsidP="001B63C8">
      <w:pPr>
        <w:pStyle w:val="Heading2"/>
      </w:pPr>
      <w:bookmarkStart w:id="78" w:name="_Toc152681538"/>
      <w:r w:rsidRPr="001B63C8">
        <w:lastRenderedPageBreak/>
        <w:t>What child representatives do</w:t>
      </w:r>
      <w:bookmarkEnd w:id="78"/>
    </w:p>
    <w:p w14:paraId="1C9E6334" w14:textId="77777777" w:rsidR="001B63C8" w:rsidRPr="001B63C8" w:rsidRDefault="001B63C8" w:rsidP="001B63C8">
      <w:pPr>
        <w:rPr>
          <w:lang w:val="x-none" w:eastAsia="x-none"/>
        </w:rPr>
      </w:pPr>
      <w:r w:rsidRPr="001B63C8">
        <w:rPr>
          <w:lang w:val="x-none" w:eastAsia="x-none"/>
        </w:rPr>
        <w:t xml:space="preserve">When you are a child representative, you support a child by: </w:t>
      </w:r>
    </w:p>
    <w:p w14:paraId="035079CB" w14:textId="77777777" w:rsidR="001B63C8" w:rsidRPr="001B63C8" w:rsidRDefault="001B63C8" w:rsidP="001B63C8">
      <w:pPr>
        <w:pStyle w:val="ListParagraph"/>
      </w:pPr>
      <w:r w:rsidRPr="001B63C8">
        <w:t>working with us</w:t>
      </w:r>
    </w:p>
    <w:p w14:paraId="415D0131" w14:textId="77777777" w:rsidR="001B63C8" w:rsidRPr="001B63C8" w:rsidRDefault="001B63C8" w:rsidP="001B63C8">
      <w:pPr>
        <w:pStyle w:val="ListParagraph"/>
      </w:pPr>
      <w:r w:rsidRPr="001B63C8">
        <w:t>making decisions for them.</w:t>
      </w:r>
    </w:p>
    <w:p w14:paraId="058D5FF3" w14:textId="2803813B" w:rsidR="001B63C8" w:rsidRDefault="001B63C8" w:rsidP="001B63C8">
      <w:pPr>
        <w:rPr>
          <w:lang w:val="x-none" w:eastAsia="x-none"/>
        </w:rPr>
      </w:pPr>
      <w:r w:rsidRPr="001B63C8">
        <w:rPr>
          <w:lang w:val="x-none" w:eastAsia="x-none"/>
        </w:rPr>
        <w:t>You must also support the child in the best way you can.</w:t>
      </w:r>
    </w:p>
    <w:p w14:paraId="642BCBB3" w14:textId="3C8349B5" w:rsidR="001B63C8" w:rsidRDefault="001B63C8" w:rsidP="001B63C8">
      <w:pPr>
        <w:pStyle w:val="Heading3"/>
      </w:pPr>
      <w:r w:rsidRPr="001B63C8">
        <w:t>Working with us</w:t>
      </w:r>
    </w:p>
    <w:p w14:paraId="26EA342E" w14:textId="77777777" w:rsidR="001B63C8" w:rsidRDefault="001B63C8" w:rsidP="001B63C8">
      <w:r>
        <w:t>As a child representative, you will:</w:t>
      </w:r>
    </w:p>
    <w:p w14:paraId="01E09718" w14:textId="77777777" w:rsidR="001B63C8" w:rsidRDefault="001B63C8" w:rsidP="001B63C8">
      <w:pPr>
        <w:pStyle w:val="ListParagraph"/>
      </w:pPr>
      <w:r>
        <w:t>communicate with us about the child</w:t>
      </w:r>
    </w:p>
    <w:p w14:paraId="201117B0" w14:textId="77777777" w:rsidR="001B63C8" w:rsidRDefault="001B63C8" w:rsidP="001B63C8">
      <w:pPr>
        <w:pStyle w:val="ListParagraph"/>
      </w:pPr>
      <w:r>
        <w:t>share information about the child when we ask for it</w:t>
      </w:r>
    </w:p>
    <w:p w14:paraId="4AC6759C" w14:textId="77777777" w:rsidR="001B63C8" w:rsidRDefault="001B63C8" w:rsidP="001B63C8">
      <w:pPr>
        <w:pStyle w:val="ListParagraph"/>
      </w:pPr>
      <w:r>
        <w:t xml:space="preserve">work with us to make the child’s </w:t>
      </w:r>
      <w:r w:rsidRPr="001B63C8">
        <w:rPr>
          <w:rStyle w:val="Strong"/>
        </w:rPr>
        <w:t>NDIS plan</w:t>
      </w:r>
      <w:r>
        <w:t>.</w:t>
      </w:r>
    </w:p>
    <w:p w14:paraId="7F615236" w14:textId="3A9AB4C5" w:rsidR="001B63C8" w:rsidRDefault="001B63C8" w:rsidP="001B63C8">
      <w:r>
        <w:t>A child’s NDIS plan explains how the NDIS will support them.</w:t>
      </w:r>
    </w:p>
    <w:p w14:paraId="0E90DBA2" w14:textId="77777777" w:rsidR="001B63C8" w:rsidRDefault="001B63C8" w:rsidP="001B63C8">
      <w:r>
        <w:t>When you are a child representative, you need to tell us:</w:t>
      </w:r>
    </w:p>
    <w:p w14:paraId="3AB61132" w14:textId="1F77E2B0" w:rsidR="001B63C8" w:rsidRDefault="001B63C8" w:rsidP="001B63C8">
      <w:pPr>
        <w:pStyle w:val="ListParagraph"/>
      </w:pPr>
      <w:r>
        <w:t>when the supports in the child’s plan need to change</w:t>
      </w:r>
    </w:p>
    <w:p w14:paraId="75BE9137" w14:textId="77777777" w:rsidR="001B63C8" w:rsidRDefault="001B63C8" w:rsidP="001B63C8">
      <w:pPr>
        <w:pStyle w:val="ListParagraph"/>
      </w:pPr>
      <w:r>
        <w:t>how you want to manage the child’s plan.</w:t>
      </w:r>
    </w:p>
    <w:p w14:paraId="2AD5D3F5" w14:textId="77777777" w:rsidR="001B63C8" w:rsidRDefault="001B63C8" w:rsidP="001B63C8">
      <w:r>
        <w:t xml:space="preserve">You will also choose which </w:t>
      </w:r>
      <w:r w:rsidRPr="001B63C8">
        <w:rPr>
          <w:rStyle w:val="Strong"/>
        </w:rPr>
        <w:t>providers</w:t>
      </w:r>
      <w:r>
        <w:t xml:space="preserve"> will deliver the child’s supports.</w:t>
      </w:r>
    </w:p>
    <w:p w14:paraId="33B64183" w14:textId="4771FDD3" w:rsidR="001B63C8" w:rsidRDefault="001B63C8" w:rsidP="001B63C8">
      <w:r>
        <w:t>Providers support people who take part in the NDIS by delivering a service.</w:t>
      </w:r>
    </w:p>
    <w:p w14:paraId="7B2351D4" w14:textId="77777777" w:rsidR="001B63C8" w:rsidRDefault="001B63C8">
      <w:pPr>
        <w:spacing w:before="0" w:after="0" w:line="240" w:lineRule="auto"/>
      </w:pPr>
      <w:r>
        <w:br w:type="page"/>
      </w:r>
    </w:p>
    <w:p w14:paraId="64F5DED2" w14:textId="0CFD5816" w:rsidR="001B63C8" w:rsidRDefault="001B63C8" w:rsidP="00BE4063">
      <w:pPr>
        <w:pStyle w:val="Heading2"/>
        <w:spacing w:after="100"/>
      </w:pPr>
      <w:bookmarkStart w:id="79" w:name="_Toc152681539"/>
      <w:r w:rsidRPr="001B63C8">
        <w:lastRenderedPageBreak/>
        <w:t>Making decisions for your child</w:t>
      </w:r>
      <w:bookmarkEnd w:id="79"/>
    </w:p>
    <w:p w14:paraId="6C31AA5B" w14:textId="77777777" w:rsidR="001B63C8" w:rsidRPr="001B63C8" w:rsidRDefault="001B63C8" w:rsidP="00BE4063">
      <w:pPr>
        <w:spacing w:before="100" w:after="100"/>
        <w:rPr>
          <w:lang w:val="x-none" w:eastAsia="x-none"/>
        </w:rPr>
      </w:pPr>
      <w:r w:rsidRPr="001B63C8">
        <w:rPr>
          <w:lang w:val="x-none" w:eastAsia="x-none"/>
        </w:rPr>
        <w:t>As a child representative, you will make decisions for the child.</w:t>
      </w:r>
    </w:p>
    <w:p w14:paraId="486160EA" w14:textId="77777777" w:rsidR="001B63C8" w:rsidRPr="001B63C8" w:rsidRDefault="001B63C8" w:rsidP="00BE4063">
      <w:pPr>
        <w:spacing w:before="100" w:after="100"/>
        <w:rPr>
          <w:lang w:val="x-none" w:eastAsia="x-none"/>
        </w:rPr>
      </w:pPr>
      <w:r w:rsidRPr="001B63C8">
        <w:rPr>
          <w:lang w:val="x-none" w:eastAsia="x-none"/>
        </w:rPr>
        <w:t xml:space="preserve">When you make decisions, you must: </w:t>
      </w:r>
    </w:p>
    <w:p w14:paraId="5ACFD496" w14:textId="77777777" w:rsidR="001B63C8" w:rsidRPr="001B63C8" w:rsidRDefault="001B63C8" w:rsidP="00BE4063">
      <w:pPr>
        <w:pStyle w:val="ListParagraph"/>
        <w:spacing w:before="100"/>
      </w:pPr>
      <w:r w:rsidRPr="001B63C8">
        <w:t>understand what supports the child wants and needs</w:t>
      </w:r>
    </w:p>
    <w:p w14:paraId="2065CC0B" w14:textId="2B3D1771" w:rsidR="001B63C8" w:rsidRPr="001B63C8" w:rsidRDefault="001B63C8" w:rsidP="00BE4063">
      <w:pPr>
        <w:pStyle w:val="ListParagraph"/>
        <w:spacing w:before="100"/>
      </w:pPr>
      <w:r w:rsidRPr="001B63C8">
        <w:t xml:space="preserve">support what the child </w:t>
      </w:r>
      <w:proofErr w:type="gramStart"/>
      <w:r w:rsidRPr="001B63C8">
        <w:t>wants, when</w:t>
      </w:r>
      <w:proofErr w:type="gramEnd"/>
      <w:r w:rsidRPr="001B63C8">
        <w:t xml:space="preserve"> you can.</w:t>
      </w:r>
    </w:p>
    <w:p w14:paraId="1E7D4ADB" w14:textId="7C517445" w:rsidR="001B63C8" w:rsidRDefault="001B63C8" w:rsidP="00BE4063">
      <w:pPr>
        <w:spacing w:before="100" w:after="100"/>
        <w:rPr>
          <w:lang w:val="x-none" w:eastAsia="x-none"/>
        </w:rPr>
      </w:pPr>
      <w:r w:rsidRPr="001B63C8">
        <w:rPr>
          <w:lang w:val="x-none" w:eastAsia="x-none"/>
        </w:rPr>
        <w:t>You should support the child to take part in making these decisions.</w:t>
      </w:r>
    </w:p>
    <w:p w14:paraId="4E19E1B3" w14:textId="0FD44695" w:rsidR="001B63C8" w:rsidRPr="001B63C8" w:rsidRDefault="001B63C8" w:rsidP="00BE4063">
      <w:pPr>
        <w:spacing w:before="100" w:after="100"/>
        <w:rPr>
          <w:lang w:val="x-none" w:eastAsia="x-none"/>
        </w:rPr>
      </w:pPr>
      <w:r w:rsidRPr="001B63C8">
        <w:rPr>
          <w:lang w:val="x-none" w:eastAsia="x-none"/>
        </w:rPr>
        <w:t>Child representatives must also talk to other important people in</w:t>
      </w:r>
      <w:r>
        <w:rPr>
          <w:lang w:eastAsia="x-none"/>
        </w:rPr>
        <w:t> </w:t>
      </w:r>
      <w:r w:rsidRPr="001B63C8">
        <w:rPr>
          <w:lang w:val="x-none" w:eastAsia="x-none"/>
        </w:rPr>
        <w:t>the</w:t>
      </w:r>
      <w:r>
        <w:rPr>
          <w:lang w:eastAsia="x-none"/>
        </w:rPr>
        <w:t> </w:t>
      </w:r>
      <w:r w:rsidRPr="001B63C8">
        <w:rPr>
          <w:lang w:val="x-none" w:eastAsia="x-none"/>
        </w:rPr>
        <w:t>child’s</w:t>
      </w:r>
      <w:r>
        <w:rPr>
          <w:lang w:eastAsia="x-none"/>
        </w:rPr>
        <w:t> </w:t>
      </w:r>
      <w:r w:rsidRPr="001B63C8">
        <w:rPr>
          <w:lang w:val="x-none" w:eastAsia="x-none"/>
        </w:rPr>
        <w:t>life.</w:t>
      </w:r>
    </w:p>
    <w:p w14:paraId="51F4757B" w14:textId="77777777" w:rsidR="001B63C8" w:rsidRPr="001B63C8" w:rsidRDefault="001B63C8" w:rsidP="00BE4063">
      <w:pPr>
        <w:spacing w:before="100" w:after="100"/>
        <w:rPr>
          <w:lang w:val="x-none" w:eastAsia="x-none"/>
        </w:rPr>
      </w:pPr>
      <w:r w:rsidRPr="001B63C8">
        <w:rPr>
          <w:lang w:val="x-none" w:eastAsia="x-none"/>
        </w:rPr>
        <w:t>For example:</w:t>
      </w:r>
    </w:p>
    <w:p w14:paraId="2A4BC747" w14:textId="77777777" w:rsidR="001B63C8" w:rsidRPr="001B63C8" w:rsidRDefault="001B63C8" w:rsidP="00BE4063">
      <w:pPr>
        <w:pStyle w:val="ListParagraph"/>
        <w:spacing w:before="100"/>
      </w:pPr>
      <w:r w:rsidRPr="001B63C8">
        <w:t>other child representatives</w:t>
      </w:r>
    </w:p>
    <w:p w14:paraId="3828AF3B" w14:textId="77777777" w:rsidR="001B63C8" w:rsidRPr="001B63C8" w:rsidRDefault="001B63C8" w:rsidP="00BE4063">
      <w:pPr>
        <w:pStyle w:val="ListParagraph"/>
        <w:spacing w:before="100"/>
      </w:pPr>
      <w:r w:rsidRPr="001B63C8">
        <w:t>people who support the child</w:t>
      </w:r>
    </w:p>
    <w:p w14:paraId="0BD74C5E" w14:textId="77777777" w:rsidR="001B63C8" w:rsidRPr="001B63C8" w:rsidRDefault="001B63C8" w:rsidP="00BE4063">
      <w:pPr>
        <w:pStyle w:val="ListParagraph"/>
        <w:spacing w:before="100"/>
      </w:pPr>
      <w:r w:rsidRPr="001B63C8">
        <w:rPr>
          <w:rStyle w:val="Strong"/>
        </w:rPr>
        <w:t>guardians</w:t>
      </w:r>
      <w:r w:rsidRPr="001B63C8">
        <w:t>.</w:t>
      </w:r>
    </w:p>
    <w:p w14:paraId="5D997522" w14:textId="77777777" w:rsidR="001B63C8" w:rsidRPr="001B63C8" w:rsidRDefault="001B63C8" w:rsidP="00BE4063">
      <w:pPr>
        <w:spacing w:before="100" w:after="100"/>
        <w:rPr>
          <w:lang w:val="x-none" w:eastAsia="x-none"/>
        </w:rPr>
      </w:pPr>
      <w:r w:rsidRPr="001B63C8">
        <w:rPr>
          <w:lang w:val="x-none" w:eastAsia="x-none"/>
        </w:rPr>
        <w:t xml:space="preserve">A guardian is a person who acts and makes decisions for the child. </w:t>
      </w:r>
    </w:p>
    <w:p w14:paraId="632F8206" w14:textId="77777777" w:rsidR="001B63C8" w:rsidRPr="001B63C8" w:rsidRDefault="001B63C8" w:rsidP="00BE4063">
      <w:pPr>
        <w:spacing w:before="100" w:after="100"/>
        <w:rPr>
          <w:lang w:val="x-none" w:eastAsia="x-none"/>
        </w:rPr>
      </w:pPr>
      <w:r w:rsidRPr="001B63C8">
        <w:rPr>
          <w:lang w:val="x-none" w:eastAsia="x-none"/>
        </w:rPr>
        <w:t xml:space="preserve">A child’s guardian might be: </w:t>
      </w:r>
    </w:p>
    <w:p w14:paraId="309C16DE" w14:textId="77777777" w:rsidR="001B63C8" w:rsidRPr="001B63C8" w:rsidRDefault="001B63C8" w:rsidP="00BE4063">
      <w:pPr>
        <w:pStyle w:val="ListParagraph"/>
        <w:spacing w:before="100"/>
      </w:pPr>
      <w:r w:rsidRPr="001B63C8">
        <w:t xml:space="preserve">a member of their family </w:t>
      </w:r>
    </w:p>
    <w:p w14:paraId="6F2611B2" w14:textId="77777777" w:rsidR="001B63C8" w:rsidRPr="001B63C8" w:rsidRDefault="001B63C8" w:rsidP="00BE4063">
      <w:pPr>
        <w:pStyle w:val="ListParagraph"/>
        <w:spacing w:before="100"/>
      </w:pPr>
      <w:r w:rsidRPr="001B63C8">
        <w:t xml:space="preserve">a friend </w:t>
      </w:r>
    </w:p>
    <w:p w14:paraId="0C6B5CEB" w14:textId="2281CBB5" w:rsidR="001B63C8" w:rsidRDefault="001B63C8" w:rsidP="00BE4063">
      <w:pPr>
        <w:pStyle w:val="ListParagraph"/>
        <w:spacing w:before="100"/>
      </w:pPr>
      <w:r w:rsidRPr="001B63C8">
        <w:t>someone the government chooses.</w:t>
      </w:r>
    </w:p>
    <w:p w14:paraId="6A32F313" w14:textId="49243B5A" w:rsidR="001B63C8" w:rsidRDefault="001B63C8" w:rsidP="00BE4063">
      <w:pPr>
        <w:pStyle w:val="Heading3"/>
        <w:spacing w:after="100"/>
      </w:pPr>
      <w:r w:rsidRPr="001B63C8">
        <w:t>Supporting a child</w:t>
      </w:r>
    </w:p>
    <w:p w14:paraId="4E506585" w14:textId="655FD419" w:rsidR="001B63C8" w:rsidRDefault="001B63C8" w:rsidP="00BE4063">
      <w:pPr>
        <w:spacing w:before="100" w:after="100"/>
      </w:pPr>
      <w:r>
        <w:t>As a child representative, you must always do the right thing for the child.</w:t>
      </w:r>
    </w:p>
    <w:p w14:paraId="7D5382F8" w14:textId="77777777" w:rsidR="001B63C8" w:rsidRDefault="001B63C8" w:rsidP="00BE4063">
      <w:pPr>
        <w:spacing w:before="100" w:after="100"/>
      </w:pPr>
      <w:r>
        <w:t>This means you must:</w:t>
      </w:r>
    </w:p>
    <w:p w14:paraId="07D45444" w14:textId="77777777" w:rsidR="001B63C8" w:rsidRDefault="001B63C8" w:rsidP="00BE4063">
      <w:pPr>
        <w:pStyle w:val="ListParagraph"/>
        <w:spacing w:before="100"/>
      </w:pPr>
      <w:r>
        <w:t>keep the child safe from harm</w:t>
      </w:r>
    </w:p>
    <w:p w14:paraId="77B16507" w14:textId="77777777" w:rsidR="001B63C8" w:rsidRDefault="001B63C8" w:rsidP="00BE4063">
      <w:pPr>
        <w:pStyle w:val="ListParagraph"/>
        <w:spacing w:before="100"/>
      </w:pPr>
      <w:r>
        <w:t>help the child grow and develop</w:t>
      </w:r>
    </w:p>
    <w:p w14:paraId="52CDEF95" w14:textId="1CD75678" w:rsidR="001B63C8" w:rsidRDefault="001B63C8" w:rsidP="00BE4063">
      <w:pPr>
        <w:pStyle w:val="ListParagraph"/>
        <w:spacing w:before="100"/>
      </w:pPr>
      <w:r>
        <w:t>teach the child how to make their own decisions.</w:t>
      </w:r>
    </w:p>
    <w:p w14:paraId="4434E85A" w14:textId="172ADF39" w:rsidR="001B63C8" w:rsidRDefault="001B63C8" w:rsidP="00BE4063">
      <w:pPr>
        <w:spacing w:before="100" w:after="100"/>
      </w:pPr>
      <w:r>
        <w:t>Child representatives should also support the child to take part in the community.</w:t>
      </w:r>
    </w:p>
    <w:p w14:paraId="51FAD1DB" w14:textId="0F8A1524" w:rsidR="001B63C8" w:rsidRDefault="001B63C8" w:rsidP="001B63C8">
      <w:pPr>
        <w:pStyle w:val="Heading2"/>
      </w:pPr>
      <w:bookmarkStart w:id="80" w:name="_Toc152681540"/>
      <w:r w:rsidRPr="001B63C8">
        <w:lastRenderedPageBreak/>
        <w:t>How to become a child representative</w:t>
      </w:r>
      <w:bookmarkEnd w:id="80"/>
    </w:p>
    <w:p w14:paraId="56B6FEEC" w14:textId="5964920C" w:rsidR="001B63C8" w:rsidRDefault="001B63C8" w:rsidP="00BE4063">
      <w:pPr>
        <w:pStyle w:val="Heading3"/>
        <w:spacing w:before="240"/>
      </w:pPr>
      <w:r w:rsidRPr="001B63C8">
        <w:t>When you are a parent or guardian</w:t>
      </w:r>
    </w:p>
    <w:p w14:paraId="53FC25BD" w14:textId="23C959D2" w:rsidR="001B63C8" w:rsidRDefault="001B63C8" w:rsidP="00BE4063">
      <w:pPr>
        <w:spacing w:before="80" w:after="80"/>
      </w:pPr>
      <w:r>
        <w:t xml:space="preserve">You will likely have parental responsibility for a child if you are </w:t>
      </w:r>
      <w:proofErr w:type="spellStart"/>
      <w:r>
        <w:t>their</w:t>
      </w:r>
      <w:proofErr w:type="spellEnd"/>
      <w:r>
        <w:t>:</w:t>
      </w:r>
    </w:p>
    <w:p w14:paraId="0B40A705" w14:textId="77777777" w:rsidR="001B63C8" w:rsidRDefault="001B63C8" w:rsidP="001B63C8">
      <w:pPr>
        <w:pStyle w:val="ListParagraph"/>
      </w:pPr>
      <w:r>
        <w:t>parent</w:t>
      </w:r>
    </w:p>
    <w:p w14:paraId="4A5418BF" w14:textId="77777777" w:rsidR="001B63C8" w:rsidRDefault="001B63C8" w:rsidP="001B63C8">
      <w:pPr>
        <w:pStyle w:val="ListParagraph"/>
      </w:pPr>
      <w:r>
        <w:t>guardian.</w:t>
      </w:r>
    </w:p>
    <w:p w14:paraId="17463E7E" w14:textId="77777777" w:rsidR="001B63C8" w:rsidRDefault="001B63C8" w:rsidP="00BE4063">
      <w:pPr>
        <w:spacing w:before="80" w:after="80"/>
      </w:pPr>
      <w:r>
        <w:t>This means you will become their child representative when you:</w:t>
      </w:r>
    </w:p>
    <w:p w14:paraId="7CD818D9" w14:textId="77777777" w:rsidR="001B63C8" w:rsidRDefault="001B63C8" w:rsidP="001B63C8">
      <w:pPr>
        <w:pStyle w:val="ListParagraph"/>
      </w:pPr>
      <w:r>
        <w:t>apply to the NDIS for the child</w:t>
      </w:r>
    </w:p>
    <w:p w14:paraId="093E3C10" w14:textId="77777777" w:rsidR="001B63C8" w:rsidRDefault="001B63C8" w:rsidP="001B63C8">
      <w:pPr>
        <w:pStyle w:val="ListParagraph"/>
      </w:pPr>
      <w:r>
        <w:t>ask for early connections for the child.</w:t>
      </w:r>
    </w:p>
    <w:p w14:paraId="3392F5C6" w14:textId="77777777" w:rsidR="001B63C8" w:rsidRDefault="001B63C8" w:rsidP="00BE4063">
      <w:pPr>
        <w:spacing w:before="80" w:after="80"/>
      </w:pPr>
      <w:r>
        <w:t>Early connections can help you and the child:</w:t>
      </w:r>
    </w:p>
    <w:p w14:paraId="27EB7D1B" w14:textId="77777777" w:rsidR="001B63C8" w:rsidRDefault="001B63C8" w:rsidP="001B63C8">
      <w:pPr>
        <w:pStyle w:val="ListParagraph"/>
      </w:pPr>
      <w:r>
        <w:t>learn to do more things</w:t>
      </w:r>
    </w:p>
    <w:p w14:paraId="102B35ED" w14:textId="77777777" w:rsidR="001B63C8" w:rsidRDefault="001B63C8" w:rsidP="001B63C8">
      <w:pPr>
        <w:pStyle w:val="ListParagraph"/>
      </w:pPr>
      <w:r>
        <w:t>build your skills.</w:t>
      </w:r>
    </w:p>
    <w:p w14:paraId="64C072A7" w14:textId="0F9052E2" w:rsidR="001B63C8" w:rsidRDefault="001B63C8" w:rsidP="00BE4063">
      <w:pPr>
        <w:spacing w:before="80" w:after="80"/>
      </w:pPr>
      <w:r>
        <w:t>You will also become their child representative when you ask for</w:t>
      </w:r>
      <w:r w:rsidR="00BE4063">
        <w:t> </w:t>
      </w:r>
      <w:r>
        <w:t>community connections for the child.</w:t>
      </w:r>
    </w:p>
    <w:p w14:paraId="45FB5B4A" w14:textId="77777777" w:rsidR="001B63C8" w:rsidRDefault="001B63C8" w:rsidP="00BE4063">
      <w:pPr>
        <w:spacing w:before="80" w:after="80"/>
      </w:pPr>
      <w:r>
        <w:t>Community connections can support the child to:</w:t>
      </w:r>
    </w:p>
    <w:p w14:paraId="56EA11EE" w14:textId="77777777" w:rsidR="001B63C8" w:rsidRDefault="001B63C8" w:rsidP="001B63C8">
      <w:pPr>
        <w:pStyle w:val="ListParagraph"/>
      </w:pPr>
      <w:r>
        <w:t>take part in their community</w:t>
      </w:r>
    </w:p>
    <w:p w14:paraId="6CBEAE73" w14:textId="77777777" w:rsidR="001B63C8" w:rsidRDefault="001B63C8" w:rsidP="001B63C8">
      <w:pPr>
        <w:pStyle w:val="ListParagraph"/>
      </w:pPr>
      <w:r>
        <w:t>do things that are important to them.</w:t>
      </w:r>
    </w:p>
    <w:p w14:paraId="1E8EB5A7" w14:textId="0FB2F3CA" w:rsidR="00BE4063" w:rsidRDefault="001B63C8" w:rsidP="00BE4063">
      <w:pPr>
        <w:spacing w:before="80" w:after="80"/>
      </w:pPr>
      <w:r>
        <w:t>If you are a parent or guardian, you do not have to apply</w:t>
      </w:r>
      <w:r w:rsidR="00BE4063">
        <w:t> </w:t>
      </w:r>
      <w:r>
        <w:t>to</w:t>
      </w:r>
      <w:r w:rsidR="00BE4063">
        <w:t> </w:t>
      </w:r>
      <w:r>
        <w:t>be a child representative.</w:t>
      </w:r>
    </w:p>
    <w:p w14:paraId="16D66DE8" w14:textId="3C41DFE2" w:rsidR="001B63C8" w:rsidRDefault="001B63C8" w:rsidP="00BE4063">
      <w:pPr>
        <w:pStyle w:val="Heading3"/>
        <w:spacing w:after="60"/>
      </w:pPr>
      <w:r w:rsidRPr="001B63C8">
        <w:t>When parents are separated</w:t>
      </w:r>
    </w:p>
    <w:p w14:paraId="379885AE" w14:textId="04F0247B" w:rsidR="001B63C8" w:rsidRDefault="001B63C8" w:rsidP="00BE4063">
      <w:pPr>
        <w:spacing w:before="80" w:after="80"/>
      </w:pPr>
      <w:r>
        <w:t>Sometimes parents decide not to be in a relationship with</w:t>
      </w:r>
      <w:r w:rsidR="00BE4063">
        <w:t> </w:t>
      </w:r>
      <w:r>
        <w:t>each</w:t>
      </w:r>
      <w:r w:rsidR="00BE4063">
        <w:t> </w:t>
      </w:r>
      <w:r>
        <w:t>other</w:t>
      </w:r>
      <w:r w:rsidR="00BE4063">
        <w:t> </w:t>
      </w:r>
      <w:r>
        <w:t>anymore.</w:t>
      </w:r>
    </w:p>
    <w:p w14:paraId="714D4278" w14:textId="77777777" w:rsidR="001B63C8" w:rsidRDefault="001B63C8" w:rsidP="00BE4063">
      <w:pPr>
        <w:spacing w:before="80" w:after="80"/>
      </w:pPr>
      <w:r>
        <w:t xml:space="preserve">We call this being </w:t>
      </w:r>
      <w:r w:rsidRPr="0060736C">
        <w:rPr>
          <w:rStyle w:val="Strong"/>
        </w:rPr>
        <w:t>separated</w:t>
      </w:r>
      <w:r>
        <w:t>.</w:t>
      </w:r>
    </w:p>
    <w:p w14:paraId="3BFBE2C4" w14:textId="77777777" w:rsidR="001B63C8" w:rsidRDefault="001B63C8" w:rsidP="00BE4063">
      <w:pPr>
        <w:spacing w:before="80" w:after="80"/>
      </w:pPr>
      <w:r>
        <w:t>Both parents can be a child representative.</w:t>
      </w:r>
    </w:p>
    <w:p w14:paraId="493745B4" w14:textId="77777777" w:rsidR="001B63C8" w:rsidRDefault="001B63C8" w:rsidP="00BE4063">
      <w:pPr>
        <w:spacing w:before="80" w:after="80"/>
      </w:pPr>
      <w:r>
        <w:t>Even if they are separated.</w:t>
      </w:r>
    </w:p>
    <w:p w14:paraId="6879F5B0" w14:textId="666A9B44" w:rsidR="001B63C8" w:rsidRDefault="001B63C8" w:rsidP="00BE4063">
      <w:r>
        <w:lastRenderedPageBreak/>
        <w:t>Both parents must talk to each other before they make decisions about the NDIS for their child.</w:t>
      </w:r>
    </w:p>
    <w:p w14:paraId="2823AEB9" w14:textId="1067F9DC" w:rsidR="001B63C8" w:rsidRDefault="001B63C8" w:rsidP="00BE4063">
      <w:r>
        <w:t>We must make sure the child representative is the best person to make these decisions.</w:t>
      </w:r>
    </w:p>
    <w:p w14:paraId="2BEF64D8" w14:textId="7FE92BB5" w:rsidR="001B63C8" w:rsidRDefault="001B63C8" w:rsidP="00BE4063">
      <w:r>
        <w:t>If separated parents cannot work together, we may decide only one parent should be the child representative.</w:t>
      </w:r>
    </w:p>
    <w:p w14:paraId="19FC78D4" w14:textId="166CC087" w:rsidR="001B63C8" w:rsidRDefault="001B63C8" w:rsidP="00BE4063">
      <w:r>
        <w:t>You can find out more about having more than one child representative on</w:t>
      </w:r>
      <w:r w:rsidR="00A220F5">
        <w:t> </w:t>
      </w:r>
      <w:r>
        <w:t>the NDIS website.</w:t>
      </w:r>
    </w:p>
    <w:p w14:paraId="4870D99E" w14:textId="657FEDE7" w:rsidR="001B63C8" w:rsidRDefault="00C512C1" w:rsidP="00BE4063">
      <w:hyperlink r:id="rId9" w:history="1">
        <w:r w:rsidR="001B63C8" w:rsidRPr="00A220F5">
          <w:rPr>
            <w:rStyle w:val="Hyperlink"/>
          </w:rPr>
          <w:t>ourguidelines.ndis.gov.au/more-one-child-representative</w:t>
        </w:r>
      </w:hyperlink>
    </w:p>
    <w:p w14:paraId="025D7101" w14:textId="6E7A6124" w:rsidR="00A220F5" w:rsidRDefault="00A220F5" w:rsidP="00BE4063">
      <w:pPr>
        <w:pStyle w:val="Heading3"/>
        <w:spacing w:after="60"/>
      </w:pPr>
      <w:r w:rsidRPr="00A220F5">
        <w:t>Other reasons</w:t>
      </w:r>
    </w:p>
    <w:p w14:paraId="18594150" w14:textId="77777777" w:rsidR="00A220F5" w:rsidRDefault="00A220F5" w:rsidP="00BE4063">
      <w:r>
        <w:t>We can choose a child representative who is not a:</w:t>
      </w:r>
    </w:p>
    <w:p w14:paraId="332B6165" w14:textId="77777777" w:rsidR="00A220F5" w:rsidRDefault="00A220F5" w:rsidP="00A220F5">
      <w:pPr>
        <w:pStyle w:val="ListParagraph"/>
      </w:pPr>
      <w:r>
        <w:t>parent</w:t>
      </w:r>
    </w:p>
    <w:p w14:paraId="22443689" w14:textId="77777777" w:rsidR="00A220F5" w:rsidRDefault="00A220F5" w:rsidP="00A220F5">
      <w:pPr>
        <w:pStyle w:val="ListParagraph"/>
      </w:pPr>
      <w:r>
        <w:t>guardian.</w:t>
      </w:r>
    </w:p>
    <w:p w14:paraId="2DECED41" w14:textId="77777777" w:rsidR="00A220F5" w:rsidRDefault="00A220F5" w:rsidP="00BE4063">
      <w:r>
        <w:t>You will need to contact us if you:</w:t>
      </w:r>
    </w:p>
    <w:p w14:paraId="15A01326" w14:textId="331EA0B1" w:rsidR="00A220F5" w:rsidRDefault="00A220F5" w:rsidP="00A220F5">
      <w:pPr>
        <w:pStyle w:val="ListParagraph"/>
      </w:pPr>
      <w:r>
        <w:t>do not have parental responsibility for a child</w:t>
      </w:r>
    </w:p>
    <w:p w14:paraId="390B57F8" w14:textId="77777777" w:rsidR="00A220F5" w:rsidRDefault="00A220F5" w:rsidP="00A220F5">
      <w:pPr>
        <w:pStyle w:val="ListParagraph"/>
        <w:numPr>
          <w:ilvl w:val="0"/>
          <w:numId w:val="0"/>
        </w:numPr>
        <w:ind w:left="714"/>
      </w:pPr>
      <w:r>
        <w:t>and</w:t>
      </w:r>
    </w:p>
    <w:p w14:paraId="033AA3A8" w14:textId="77777777" w:rsidR="00A220F5" w:rsidRDefault="00A220F5" w:rsidP="00A220F5">
      <w:pPr>
        <w:pStyle w:val="ListParagraph"/>
      </w:pPr>
      <w:r>
        <w:t>want to be their child representative.</w:t>
      </w:r>
    </w:p>
    <w:p w14:paraId="08D6D8A5" w14:textId="3020C885" w:rsidR="00A220F5" w:rsidRDefault="00A220F5" w:rsidP="00BE4063">
      <w:r>
        <w:t>We will need information from you to understand if you are the best person to be their child representative.</w:t>
      </w:r>
    </w:p>
    <w:p w14:paraId="3541E21F" w14:textId="6A379639" w:rsidR="00A220F5" w:rsidRDefault="00A220F5" w:rsidP="00BE4063">
      <w:r>
        <w:t>You can find out more about who can be a child representative on the NDIS website.</w:t>
      </w:r>
    </w:p>
    <w:p w14:paraId="4E6EA402" w14:textId="0313B3C0" w:rsidR="00A220F5" w:rsidRDefault="00C512C1" w:rsidP="00BE4063">
      <w:hyperlink r:id="rId10" w:history="1">
        <w:r w:rsidR="00A220F5" w:rsidRPr="00A220F5">
          <w:rPr>
            <w:rStyle w:val="Hyperlink"/>
          </w:rPr>
          <w:t>ourguidelines.ndis.gov.au/who-can-be-child-representative</w:t>
        </w:r>
      </w:hyperlink>
    </w:p>
    <w:p w14:paraId="7608E4C2" w14:textId="5B35699F" w:rsidR="00A220F5" w:rsidRDefault="00A220F5" w:rsidP="00A220F5">
      <w:pPr>
        <w:pStyle w:val="Heading2"/>
      </w:pPr>
      <w:bookmarkStart w:id="81" w:name="_Toc152681541"/>
      <w:r w:rsidRPr="00A220F5">
        <w:lastRenderedPageBreak/>
        <w:t>When you stop being a child representative</w:t>
      </w:r>
      <w:bookmarkEnd w:id="81"/>
    </w:p>
    <w:p w14:paraId="1E724B90" w14:textId="3EF21DD6" w:rsidR="00A220F5" w:rsidRDefault="00A220F5" w:rsidP="00BE4063">
      <w:pPr>
        <w:pStyle w:val="Heading3"/>
        <w:spacing w:before="240"/>
      </w:pPr>
      <w:r w:rsidRPr="00A220F5">
        <w:t>When a child turns 18 years old</w:t>
      </w:r>
    </w:p>
    <w:p w14:paraId="5FEF6BEC" w14:textId="556AFB8C" w:rsidR="00A220F5" w:rsidRDefault="00A220F5" w:rsidP="00A220F5">
      <w:r>
        <w:t xml:space="preserve">When a child turns 18 years old, they </w:t>
      </w:r>
      <w:proofErr w:type="gramStart"/>
      <w:r>
        <w:t>are in charge of</w:t>
      </w:r>
      <w:proofErr w:type="gramEnd"/>
      <w:r>
        <w:t xml:space="preserve"> making their own decisions about the NDIS.</w:t>
      </w:r>
    </w:p>
    <w:p w14:paraId="10D2F429" w14:textId="044110BD" w:rsidR="00A220F5" w:rsidRDefault="00A220F5" w:rsidP="00A220F5">
      <w:r>
        <w:t>And this means you stop being their child representative.</w:t>
      </w:r>
    </w:p>
    <w:p w14:paraId="07ED7BC6" w14:textId="64687479" w:rsidR="00A220F5" w:rsidRDefault="00A220F5" w:rsidP="00A220F5">
      <w:r>
        <w:t>We will contact you 3 months before the child turns 18 years old to</w:t>
      </w:r>
      <w:r w:rsidR="00BE4063">
        <w:t> </w:t>
      </w:r>
      <w:r>
        <w:t>talk</w:t>
      </w:r>
      <w:r w:rsidR="00BE4063">
        <w:t> </w:t>
      </w:r>
      <w:r>
        <w:t>about how:</w:t>
      </w:r>
    </w:p>
    <w:p w14:paraId="3CB21B38" w14:textId="77777777" w:rsidR="00A220F5" w:rsidRDefault="00A220F5" w:rsidP="00A220F5">
      <w:pPr>
        <w:pStyle w:val="ListParagraph"/>
      </w:pPr>
      <w:r>
        <w:t xml:space="preserve">we can support you and the child </w:t>
      </w:r>
    </w:p>
    <w:p w14:paraId="17CB0757" w14:textId="77777777" w:rsidR="00A220F5" w:rsidRDefault="00A220F5" w:rsidP="00A220F5">
      <w:pPr>
        <w:pStyle w:val="ListParagraph"/>
      </w:pPr>
      <w:r>
        <w:t>you can plan for this change.</w:t>
      </w:r>
    </w:p>
    <w:p w14:paraId="7E125216" w14:textId="62E55FD5" w:rsidR="00A220F5" w:rsidRDefault="00A220F5" w:rsidP="00A220F5">
      <w:pPr>
        <w:rPr>
          <w:spacing w:val="-4"/>
        </w:rPr>
      </w:pPr>
      <w:r w:rsidRPr="00A220F5">
        <w:rPr>
          <w:spacing w:val="-4"/>
        </w:rPr>
        <w:t>You can still support the child to make decisions after they turn 18 years old.</w:t>
      </w:r>
    </w:p>
    <w:p w14:paraId="1E46C0A3" w14:textId="22BD5485" w:rsidR="00A220F5" w:rsidRPr="00A220F5" w:rsidRDefault="00A220F5" w:rsidP="00A220F5">
      <w:pPr>
        <w:rPr>
          <w:spacing w:val="-4"/>
        </w:rPr>
      </w:pPr>
      <w:r w:rsidRPr="00A220F5">
        <w:rPr>
          <w:spacing w:val="-4"/>
        </w:rPr>
        <w:t xml:space="preserve">The child must give their </w:t>
      </w:r>
      <w:r w:rsidRPr="00A220F5">
        <w:rPr>
          <w:rStyle w:val="Strong"/>
        </w:rPr>
        <w:t>consent</w:t>
      </w:r>
      <w:r w:rsidRPr="00A220F5">
        <w:rPr>
          <w:spacing w:val="-4"/>
        </w:rPr>
        <w:t xml:space="preserve"> for you to do this.</w:t>
      </w:r>
    </w:p>
    <w:p w14:paraId="40BB5DE8" w14:textId="5460371A" w:rsidR="00A220F5" w:rsidRPr="00A220F5" w:rsidRDefault="00A220F5" w:rsidP="00BE4063">
      <w:pPr>
        <w:ind w:right="-113"/>
        <w:rPr>
          <w:spacing w:val="-4"/>
        </w:rPr>
      </w:pPr>
      <w:r w:rsidRPr="00A220F5">
        <w:rPr>
          <w:spacing w:val="-4"/>
        </w:rPr>
        <w:t>When a child gives you their consent, they say it is ok for you to do something.</w:t>
      </w:r>
    </w:p>
    <w:p w14:paraId="6F0E5DC0" w14:textId="77777777" w:rsidR="00A220F5" w:rsidRPr="00A220F5" w:rsidRDefault="00A220F5" w:rsidP="00A220F5">
      <w:pPr>
        <w:rPr>
          <w:spacing w:val="-4"/>
        </w:rPr>
      </w:pPr>
      <w:r w:rsidRPr="00A220F5">
        <w:rPr>
          <w:spacing w:val="-4"/>
        </w:rPr>
        <w:t>They must give their consent for:</w:t>
      </w:r>
    </w:p>
    <w:p w14:paraId="152F921A" w14:textId="77777777" w:rsidR="00A220F5" w:rsidRPr="00A220F5" w:rsidRDefault="00A220F5" w:rsidP="00A220F5">
      <w:pPr>
        <w:pStyle w:val="ListParagraph"/>
      </w:pPr>
      <w:r w:rsidRPr="00A220F5">
        <w:t>us to share their NDIS information with you</w:t>
      </w:r>
    </w:p>
    <w:p w14:paraId="5D04B2F4" w14:textId="77777777" w:rsidR="00A220F5" w:rsidRPr="00A220F5" w:rsidRDefault="00A220F5" w:rsidP="00A220F5">
      <w:pPr>
        <w:pStyle w:val="ListParagraph"/>
      </w:pPr>
      <w:r w:rsidRPr="00A220F5">
        <w:t>you to do things for them.</w:t>
      </w:r>
    </w:p>
    <w:p w14:paraId="18522DBC" w14:textId="53E4D914" w:rsidR="00A220F5" w:rsidRPr="00A220F5" w:rsidRDefault="00A220F5" w:rsidP="00A220F5">
      <w:pPr>
        <w:rPr>
          <w:spacing w:val="-4"/>
        </w:rPr>
      </w:pPr>
      <w:r w:rsidRPr="00A220F5">
        <w:rPr>
          <w:spacing w:val="-4"/>
        </w:rPr>
        <w:t>If an adult participant cannot make decisions on their own, they can have a</w:t>
      </w:r>
      <w:r>
        <w:rPr>
          <w:spacing w:val="-4"/>
        </w:rPr>
        <w:t> </w:t>
      </w:r>
      <w:r w:rsidRPr="00A220F5">
        <w:rPr>
          <w:rStyle w:val="Strong"/>
        </w:rPr>
        <w:t>nominee</w:t>
      </w:r>
      <w:r w:rsidRPr="00A220F5">
        <w:rPr>
          <w:spacing w:val="-4"/>
        </w:rPr>
        <w:t>.</w:t>
      </w:r>
    </w:p>
    <w:p w14:paraId="23B138C6" w14:textId="77777777" w:rsidR="00A220F5" w:rsidRPr="00A220F5" w:rsidRDefault="00A220F5" w:rsidP="00A220F5">
      <w:pPr>
        <w:rPr>
          <w:spacing w:val="-4"/>
        </w:rPr>
      </w:pPr>
      <w:r w:rsidRPr="00A220F5">
        <w:rPr>
          <w:spacing w:val="-4"/>
        </w:rPr>
        <w:t xml:space="preserve">A nominee is someone a participant chooses to: </w:t>
      </w:r>
    </w:p>
    <w:p w14:paraId="60DBD59A" w14:textId="77777777" w:rsidR="00A220F5" w:rsidRPr="00A220F5" w:rsidRDefault="00A220F5" w:rsidP="00A220F5">
      <w:pPr>
        <w:pStyle w:val="ListParagraph"/>
      </w:pPr>
      <w:r w:rsidRPr="00A220F5">
        <w:t xml:space="preserve">make decisions for them </w:t>
      </w:r>
    </w:p>
    <w:p w14:paraId="6C9E4E55" w14:textId="77777777" w:rsidR="00A220F5" w:rsidRPr="00A220F5" w:rsidRDefault="00A220F5" w:rsidP="00A220F5">
      <w:pPr>
        <w:pStyle w:val="ListParagraph"/>
      </w:pPr>
      <w:r w:rsidRPr="00A220F5">
        <w:t>do things for them.</w:t>
      </w:r>
    </w:p>
    <w:p w14:paraId="6596F227" w14:textId="1004D363" w:rsidR="00A220F5" w:rsidRDefault="00A220F5" w:rsidP="00A220F5">
      <w:pPr>
        <w:rPr>
          <w:spacing w:val="-4"/>
        </w:rPr>
      </w:pPr>
      <w:r w:rsidRPr="00A220F5">
        <w:rPr>
          <w:spacing w:val="-4"/>
        </w:rPr>
        <w:t>Adult participants can also have a nominee if they do not want to make their</w:t>
      </w:r>
      <w:r w:rsidR="00BE4063">
        <w:rPr>
          <w:spacing w:val="-4"/>
        </w:rPr>
        <w:t> </w:t>
      </w:r>
      <w:r w:rsidRPr="00A220F5">
        <w:rPr>
          <w:spacing w:val="-4"/>
        </w:rPr>
        <w:t>own decisions.</w:t>
      </w:r>
    </w:p>
    <w:p w14:paraId="2A0C8AA0" w14:textId="73AAF9A1" w:rsidR="00A220F5" w:rsidRDefault="00A220F5" w:rsidP="00BE4063">
      <w:pPr>
        <w:pStyle w:val="Heading3"/>
        <w:spacing w:after="60"/>
      </w:pPr>
      <w:r w:rsidRPr="00A220F5">
        <w:lastRenderedPageBreak/>
        <w:t>A child decides to be their own representative</w:t>
      </w:r>
    </w:p>
    <w:p w14:paraId="5AD50EAF" w14:textId="2EB73C8A" w:rsidR="00A220F5" w:rsidRDefault="00A220F5" w:rsidP="00BE4063">
      <w:pPr>
        <w:spacing w:before="60" w:after="60"/>
      </w:pPr>
      <w:r>
        <w:t>A child might want to be their own representative before they turn 18 years old.</w:t>
      </w:r>
    </w:p>
    <w:p w14:paraId="557F0501" w14:textId="469A45CF" w:rsidR="00A220F5" w:rsidRDefault="00A220F5" w:rsidP="00BE4063">
      <w:pPr>
        <w:spacing w:before="60" w:after="60"/>
      </w:pPr>
      <w:r>
        <w:t>We will remove the child’s representatives if we think:</w:t>
      </w:r>
    </w:p>
    <w:p w14:paraId="04EFDA0C" w14:textId="77777777" w:rsidR="00A220F5" w:rsidRDefault="00A220F5" w:rsidP="00BE4063">
      <w:pPr>
        <w:pStyle w:val="ListParagraph"/>
        <w:spacing w:before="60" w:after="180"/>
      </w:pPr>
      <w:r>
        <w:t>the child can make their own decisions</w:t>
      </w:r>
    </w:p>
    <w:p w14:paraId="31D401CD" w14:textId="0C558916" w:rsidR="00A220F5" w:rsidRDefault="00A220F5" w:rsidP="00BE4063">
      <w:pPr>
        <w:pStyle w:val="ListParagraph"/>
        <w:spacing w:before="60" w:after="180"/>
      </w:pPr>
      <w:r>
        <w:t>it is right for the child to be their own representative.</w:t>
      </w:r>
    </w:p>
    <w:p w14:paraId="2D55E98B" w14:textId="77777777" w:rsidR="00A220F5" w:rsidRPr="00A220F5" w:rsidRDefault="00A220F5" w:rsidP="00BE4063">
      <w:pPr>
        <w:spacing w:before="60" w:after="60"/>
        <w:rPr>
          <w:spacing w:val="-4"/>
        </w:rPr>
      </w:pPr>
      <w:r w:rsidRPr="00A220F5">
        <w:rPr>
          <w:spacing w:val="-4"/>
        </w:rPr>
        <w:t>We can do this even if the child needs some support to make their decisions.</w:t>
      </w:r>
    </w:p>
    <w:p w14:paraId="5336E541" w14:textId="06FB68D5" w:rsidR="00A220F5" w:rsidRDefault="00A220F5" w:rsidP="00BE4063">
      <w:pPr>
        <w:spacing w:before="60" w:after="60"/>
      </w:pPr>
      <w:r>
        <w:t>A child should talk to their my NDIS contact if they want to be their</w:t>
      </w:r>
      <w:r w:rsidR="00BE4063">
        <w:t> </w:t>
      </w:r>
      <w:r>
        <w:t>own</w:t>
      </w:r>
      <w:r w:rsidR="00BE4063">
        <w:t> </w:t>
      </w:r>
      <w:r>
        <w:t>representative.</w:t>
      </w:r>
    </w:p>
    <w:p w14:paraId="315020F2" w14:textId="7C05C6BA" w:rsidR="00A220F5" w:rsidRDefault="00A220F5" w:rsidP="00BE4063">
      <w:pPr>
        <w:spacing w:before="60" w:after="60"/>
        <w:rPr>
          <w:spacing w:val="-4"/>
        </w:rPr>
      </w:pPr>
      <w:proofErr w:type="gramStart"/>
      <w:r w:rsidRPr="00A220F5">
        <w:rPr>
          <w:spacing w:val="-4"/>
        </w:rPr>
        <w:t>Your</w:t>
      </w:r>
      <w:proofErr w:type="gramEnd"/>
      <w:r w:rsidRPr="00A220F5">
        <w:rPr>
          <w:spacing w:val="-4"/>
        </w:rPr>
        <w:t xml:space="preserve"> my NDIS contact is a support person who you have a lot of contact with.</w:t>
      </w:r>
    </w:p>
    <w:p w14:paraId="3E763FDE" w14:textId="77777777" w:rsidR="00A220F5" w:rsidRPr="00A220F5" w:rsidRDefault="00A220F5" w:rsidP="00BE4063">
      <w:pPr>
        <w:spacing w:before="60" w:after="60"/>
        <w:rPr>
          <w:spacing w:val="-4"/>
        </w:rPr>
      </w:pPr>
      <w:r w:rsidRPr="00A220F5">
        <w:rPr>
          <w:spacing w:val="-4"/>
        </w:rPr>
        <w:t>We will need to talk about this with:</w:t>
      </w:r>
    </w:p>
    <w:p w14:paraId="597CFEF0" w14:textId="77777777" w:rsidR="00A220F5" w:rsidRPr="00A220F5" w:rsidRDefault="00A220F5" w:rsidP="00BE4063">
      <w:pPr>
        <w:pStyle w:val="ListParagraph"/>
        <w:spacing w:before="60" w:after="180"/>
      </w:pPr>
      <w:r w:rsidRPr="00A220F5">
        <w:t>the child</w:t>
      </w:r>
    </w:p>
    <w:p w14:paraId="2B4D2E7B" w14:textId="77777777" w:rsidR="00A220F5" w:rsidRPr="00A220F5" w:rsidRDefault="00A220F5" w:rsidP="00BE4063">
      <w:pPr>
        <w:pStyle w:val="ListParagraph"/>
        <w:spacing w:before="60" w:after="180"/>
      </w:pPr>
      <w:r w:rsidRPr="00A220F5">
        <w:t>the child’s representatives.</w:t>
      </w:r>
    </w:p>
    <w:p w14:paraId="4AFCF0BC" w14:textId="77777777" w:rsidR="00A220F5" w:rsidRPr="00A220F5" w:rsidRDefault="00A220F5" w:rsidP="00BE4063">
      <w:pPr>
        <w:spacing w:before="60" w:after="60"/>
        <w:rPr>
          <w:spacing w:val="-4"/>
        </w:rPr>
      </w:pPr>
      <w:r w:rsidRPr="00A220F5">
        <w:rPr>
          <w:spacing w:val="-4"/>
        </w:rPr>
        <w:t>You can find out more about a child being their own representative on the NDIS website.</w:t>
      </w:r>
    </w:p>
    <w:p w14:paraId="6D2C1EFD" w14:textId="20CFA45F" w:rsidR="00A220F5" w:rsidRDefault="00C512C1" w:rsidP="00BE4063">
      <w:pPr>
        <w:spacing w:before="60" w:after="60"/>
        <w:rPr>
          <w:spacing w:val="-4"/>
        </w:rPr>
      </w:pPr>
      <w:hyperlink r:id="rId11" w:history="1">
        <w:r w:rsidR="00A220F5" w:rsidRPr="00A220F5">
          <w:rPr>
            <w:rStyle w:val="Hyperlink"/>
            <w:spacing w:val="-4"/>
          </w:rPr>
          <w:t>ourguidelines.ndis.gov.au/child-represent-themselves</w:t>
        </w:r>
      </w:hyperlink>
    </w:p>
    <w:p w14:paraId="5EC1B1B8" w14:textId="32D6AFF0" w:rsidR="00A220F5" w:rsidRDefault="00A220F5" w:rsidP="007660A9">
      <w:pPr>
        <w:pStyle w:val="Heading3"/>
        <w:spacing w:after="60"/>
      </w:pPr>
      <w:r w:rsidRPr="00A220F5">
        <w:t>Other reasons</w:t>
      </w:r>
    </w:p>
    <w:p w14:paraId="3A3ACFA0" w14:textId="77777777" w:rsidR="00A220F5" w:rsidRDefault="00A220F5" w:rsidP="00BE4063">
      <w:pPr>
        <w:spacing w:before="60" w:after="60"/>
      </w:pPr>
      <w:r>
        <w:t>Sometimes we might:</w:t>
      </w:r>
    </w:p>
    <w:p w14:paraId="7D3C0C35" w14:textId="77777777" w:rsidR="00A220F5" w:rsidRDefault="00A220F5" w:rsidP="00BE4063">
      <w:pPr>
        <w:pStyle w:val="ListParagraph"/>
        <w:spacing w:before="60" w:after="180"/>
      </w:pPr>
      <w:r>
        <w:t>change a child representative</w:t>
      </w:r>
    </w:p>
    <w:p w14:paraId="03AD3A5A" w14:textId="77777777" w:rsidR="00A220F5" w:rsidRDefault="00A220F5" w:rsidP="00BE4063">
      <w:pPr>
        <w:pStyle w:val="ListParagraph"/>
        <w:spacing w:before="60" w:after="180"/>
      </w:pPr>
      <w:r>
        <w:t>remove a child representative.</w:t>
      </w:r>
    </w:p>
    <w:p w14:paraId="27A45428" w14:textId="77777777" w:rsidR="00A220F5" w:rsidRDefault="00A220F5" w:rsidP="00BE4063">
      <w:pPr>
        <w:spacing w:before="60" w:after="60"/>
      </w:pPr>
      <w:r>
        <w:t>We might do this because a child representative:</w:t>
      </w:r>
    </w:p>
    <w:p w14:paraId="663D449E" w14:textId="77777777" w:rsidR="00A220F5" w:rsidRDefault="00A220F5" w:rsidP="00BE4063">
      <w:pPr>
        <w:pStyle w:val="ListParagraph"/>
        <w:spacing w:before="60" w:after="180"/>
      </w:pPr>
      <w:r>
        <w:t>asks us to</w:t>
      </w:r>
    </w:p>
    <w:p w14:paraId="21E41720" w14:textId="0007EF30" w:rsidR="00A220F5" w:rsidRDefault="00A220F5" w:rsidP="00BE4063">
      <w:pPr>
        <w:pStyle w:val="ListParagraph"/>
        <w:spacing w:before="60" w:after="180"/>
      </w:pPr>
      <w:r>
        <w:t>is no longer the right person to be a child representative.</w:t>
      </w:r>
    </w:p>
    <w:p w14:paraId="4657F12E" w14:textId="77777777" w:rsidR="00A220F5" w:rsidRDefault="00A220F5" w:rsidP="00BE4063">
      <w:pPr>
        <w:spacing w:before="60" w:after="60"/>
      </w:pPr>
      <w:r>
        <w:t>To remove a child representative, you need to talk to:</w:t>
      </w:r>
    </w:p>
    <w:p w14:paraId="36CC4149" w14:textId="77777777" w:rsidR="00A220F5" w:rsidRDefault="00A220F5" w:rsidP="00BE4063">
      <w:pPr>
        <w:pStyle w:val="ListParagraph"/>
        <w:spacing w:before="60" w:after="180"/>
      </w:pPr>
      <w:r>
        <w:t>us</w:t>
      </w:r>
    </w:p>
    <w:p w14:paraId="6FF42C8B" w14:textId="54F1639C" w:rsidR="00A220F5" w:rsidRDefault="00A220F5" w:rsidP="00BE4063">
      <w:pPr>
        <w:pStyle w:val="ListParagraph"/>
        <w:spacing w:before="60" w:after="180"/>
      </w:pPr>
      <w:r>
        <w:t>the child’s my NDIS contact.</w:t>
      </w:r>
    </w:p>
    <w:p w14:paraId="012ECA08" w14:textId="1E3C9AC7" w:rsidR="00A220F5" w:rsidRDefault="00A220F5" w:rsidP="00A220F5">
      <w:pPr>
        <w:pStyle w:val="Heading3"/>
      </w:pPr>
      <w:r w:rsidRPr="00A220F5">
        <w:lastRenderedPageBreak/>
        <w:t>If you do not agree with our decisions</w:t>
      </w:r>
    </w:p>
    <w:p w14:paraId="66058E02" w14:textId="1C4E8942" w:rsidR="00A220F5" w:rsidRDefault="00A220F5" w:rsidP="00A220F5">
      <w:r>
        <w:t>You might not always agree with a decision we make about a child representative.</w:t>
      </w:r>
    </w:p>
    <w:p w14:paraId="7E25D1D7" w14:textId="77777777" w:rsidR="00A220F5" w:rsidRDefault="00A220F5" w:rsidP="00A220F5">
      <w:r>
        <w:t xml:space="preserve">When this happens, you can ask us to do an </w:t>
      </w:r>
      <w:r w:rsidRPr="0060736C">
        <w:rPr>
          <w:rStyle w:val="Strong"/>
        </w:rPr>
        <w:t>internal review</w:t>
      </w:r>
      <w:r>
        <w:t>.</w:t>
      </w:r>
    </w:p>
    <w:p w14:paraId="18F920D3" w14:textId="0BF47A94" w:rsidR="00A220F5" w:rsidRDefault="00A220F5" w:rsidP="00A220F5">
      <w:r>
        <w:t>When the NDIA does an internal review, we check:</w:t>
      </w:r>
    </w:p>
    <w:p w14:paraId="286CEBC3" w14:textId="77777777" w:rsidR="00A220F5" w:rsidRDefault="00A220F5" w:rsidP="00A220F5">
      <w:pPr>
        <w:pStyle w:val="ListParagraph"/>
      </w:pPr>
      <w:r>
        <w:t xml:space="preserve">how we </w:t>
      </w:r>
      <w:proofErr w:type="gramStart"/>
      <w:r>
        <w:t>made a decision</w:t>
      </w:r>
      <w:proofErr w:type="gramEnd"/>
    </w:p>
    <w:p w14:paraId="759D58A6" w14:textId="77777777" w:rsidR="00A220F5" w:rsidRDefault="00A220F5" w:rsidP="00A220F5">
      <w:pPr>
        <w:pStyle w:val="ListParagraph"/>
      </w:pPr>
      <w:r>
        <w:t xml:space="preserve">if we need to change a decision. </w:t>
      </w:r>
    </w:p>
    <w:p w14:paraId="42541D02" w14:textId="20478A57" w:rsidR="00A220F5" w:rsidRDefault="00A220F5" w:rsidP="00A220F5">
      <w:r>
        <w:t>You can find out more about what decisions we can check on</w:t>
      </w:r>
      <w:r w:rsidR="00BE4063">
        <w:t> </w:t>
      </w:r>
      <w:r>
        <w:t>the</w:t>
      </w:r>
      <w:r w:rsidR="00BE4063">
        <w:t> </w:t>
      </w:r>
      <w:r>
        <w:t>NDIS website.</w:t>
      </w:r>
    </w:p>
    <w:p w14:paraId="05E7E937" w14:textId="618B104F" w:rsidR="00A220F5" w:rsidRPr="00A220F5" w:rsidRDefault="00C512C1" w:rsidP="00A220F5">
      <w:hyperlink r:id="rId12" w:history="1">
        <w:r w:rsidR="00A220F5" w:rsidRPr="00A220F5">
          <w:rPr>
            <w:rStyle w:val="Hyperlink"/>
          </w:rPr>
          <w:t>ourguidelines.ndis.gov.au/what-decisions-can-we-review</w:t>
        </w:r>
      </w:hyperlink>
    </w:p>
    <w:p w14:paraId="75FD3F08" w14:textId="77777777" w:rsidR="001670F0" w:rsidRPr="001670F0" w:rsidRDefault="001670F0" w:rsidP="001670F0">
      <w:pPr>
        <w:pStyle w:val="Heading2"/>
      </w:pPr>
      <w:bookmarkStart w:id="82" w:name="_Toc152587714"/>
      <w:bookmarkStart w:id="83" w:name="_Toc152681542"/>
      <w:r w:rsidRPr="001670F0">
        <w:t>More information</w:t>
      </w:r>
      <w:bookmarkEnd w:id="82"/>
      <w:bookmarkEnd w:id="83"/>
    </w:p>
    <w:p w14:paraId="322AD756" w14:textId="2A5C620E" w:rsidR="001670F0" w:rsidRDefault="001670F0" w:rsidP="001670F0">
      <w:r w:rsidRPr="001670F0">
        <w:t>For more information about this fact sheet, please contact us.</w:t>
      </w:r>
    </w:p>
    <w:p w14:paraId="57CFA9A8" w14:textId="77777777" w:rsidR="001670F0" w:rsidRDefault="001670F0" w:rsidP="001670F0">
      <w:r>
        <w:t>You can call us.</w:t>
      </w:r>
    </w:p>
    <w:p w14:paraId="54AC78E8" w14:textId="77777777" w:rsidR="001670F0" w:rsidRPr="001670F0" w:rsidRDefault="001670F0" w:rsidP="001670F0">
      <w:pPr>
        <w:rPr>
          <w:rStyle w:val="Strong"/>
        </w:rPr>
      </w:pPr>
      <w:r w:rsidRPr="001670F0">
        <w:rPr>
          <w:rStyle w:val="Strong"/>
        </w:rPr>
        <w:t>1800 800 110</w:t>
      </w:r>
    </w:p>
    <w:p w14:paraId="77A7452E" w14:textId="77777777" w:rsidR="001670F0" w:rsidRDefault="001670F0" w:rsidP="001670F0">
      <w:r>
        <w:t>You can send us an email.</w:t>
      </w:r>
    </w:p>
    <w:p w14:paraId="6715DAF0" w14:textId="51387D46" w:rsidR="001670F0" w:rsidRDefault="00C512C1" w:rsidP="001670F0">
      <w:hyperlink r:id="rId13" w:history="1">
        <w:r w:rsidR="00A220F5" w:rsidRPr="00A220F5">
          <w:rPr>
            <w:rStyle w:val="Hyperlink"/>
          </w:rPr>
          <w:t>enquiries@ndis.gov.au</w:t>
        </w:r>
      </w:hyperlink>
      <w:r w:rsidR="00A220F5">
        <w:t xml:space="preserve"> </w:t>
      </w:r>
    </w:p>
    <w:p w14:paraId="4C7D1250" w14:textId="77777777" w:rsidR="001670F0" w:rsidRDefault="001670F0" w:rsidP="001670F0">
      <w:r>
        <w:t>You can visit one of our offices in person.</w:t>
      </w:r>
    </w:p>
    <w:p w14:paraId="748D7A10" w14:textId="62819172" w:rsidR="001670F0" w:rsidRDefault="001670F0" w:rsidP="001670F0">
      <w:r>
        <w:t>You can find an office near you on the NDIS website.</w:t>
      </w:r>
    </w:p>
    <w:p w14:paraId="47681CA1" w14:textId="27E23470" w:rsidR="001670F0" w:rsidRDefault="00C512C1" w:rsidP="001670F0">
      <w:hyperlink r:id="rId14" w:history="1">
        <w:r w:rsidR="001670F0" w:rsidRPr="00A220F5">
          <w:rPr>
            <w:rStyle w:val="Hyperlink"/>
          </w:rPr>
          <w:t>www.ndis.gov.au/contact/locations</w:t>
        </w:r>
      </w:hyperlink>
    </w:p>
    <w:p w14:paraId="27F32C0A" w14:textId="77777777" w:rsidR="001670F0" w:rsidRDefault="001670F0">
      <w:pPr>
        <w:spacing w:before="0" w:after="0" w:line="240" w:lineRule="auto"/>
      </w:pPr>
      <w:r>
        <w:br w:type="page"/>
      </w:r>
    </w:p>
    <w:p w14:paraId="735BB036" w14:textId="6D2ACD31" w:rsidR="001670F0" w:rsidRDefault="001670F0" w:rsidP="001670F0">
      <w:pPr>
        <w:pStyle w:val="Heading2"/>
      </w:pPr>
      <w:bookmarkStart w:id="84" w:name="_Toc152587715"/>
      <w:bookmarkStart w:id="85" w:name="_Ref152587809"/>
      <w:bookmarkStart w:id="86" w:name="_Ref152681512"/>
      <w:bookmarkStart w:id="87" w:name="_Toc152681543"/>
      <w:r w:rsidRPr="001670F0">
        <w:lastRenderedPageBreak/>
        <w:t>Word list</w:t>
      </w:r>
      <w:bookmarkEnd w:id="84"/>
      <w:bookmarkEnd w:id="85"/>
      <w:bookmarkEnd w:id="86"/>
      <w:bookmarkEnd w:id="87"/>
    </w:p>
    <w:p w14:paraId="4D53FBB3" w14:textId="57908BBF" w:rsidR="00B33E86" w:rsidRPr="00B33E86" w:rsidRDefault="00B33E86" w:rsidP="00B33E86">
      <w:pPr>
        <w:rPr>
          <w:lang w:val="x-none" w:eastAsia="x-none"/>
        </w:rPr>
      </w:pPr>
      <w:r w:rsidRPr="00B33E86">
        <w:rPr>
          <w:lang w:val="x-none" w:eastAsia="x-none"/>
        </w:rPr>
        <w:t xml:space="preserve">This list explains what the </w:t>
      </w:r>
      <w:r w:rsidRPr="00B33E86">
        <w:rPr>
          <w:rStyle w:val="Strong"/>
          <w:lang w:val="x-none" w:eastAsia="x-none"/>
        </w:rPr>
        <w:t>bold</w:t>
      </w:r>
      <w:r w:rsidRPr="00B33E86">
        <w:rPr>
          <w:lang w:val="x-none" w:eastAsia="x-none"/>
        </w:rPr>
        <w:t xml:space="preserve"> words in this fact sheet mean.</w:t>
      </w:r>
    </w:p>
    <w:p w14:paraId="0AFB0AAA" w14:textId="77777777" w:rsidR="00A220F5" w:rsidRDefault="00A220F5" w:rsidP="007660A9">
      <w:pPr>
        <w:pStyle w:val="Wordlist"/>
        <w:spacing w:before="240"/>
      </w:pPr>
      <w:r>
        <w:t>Consent</w:t>
      </w:r>
    </w:p>
    <w:p w14:paraId="0D9DA84B" w14:textId="798B8B3E" w:rsidR="00A220F5" w:rsidRPr="00BE4063" w:rsidRDefault="00A220F5" w:rsidP="00BE4063">
      <w:pPr>
        <w:ind w:right="-397"/>
        <w:rPr>
          <w:spacing w:val="-4"/>
        </w:rPr>
      </w:pPr>
      <w:r w:rsidRPr="00BE4063">
        <w:rPr>
          <w:spacing w:val="-4"/>
        </w:rPr>
        <w:t>When a child gives you their consent, they say it is okay for you to do something.</w:t>
      </w:r>
    </w:p>
    <w:p w14:paraId="744DF1E7" w14:textId="77777777" w:rsidR="00A220F5" w:rsidRDefault="00A220F5" w:rsidP="007660A9">
      <w:pPr>
        <w:pStyle w:val="Wordlist"/>
        <w:spacing w:before="240"/>
      </w:pPr>
      <w:r>
        <w:t>Guardian</w:t>
      </w:r>
    </w:p>
    <w:p w14:paraId="6D460EA5" w14:textId="77777777" w:rsidR="00A220F5" w:rsidRDefault="00A220F5" w:rsidP="00A220F5">
      <w:r>
        <w:t xml:space="preserve">A guardian is a person who acts and makes decisions for the child. </w:t>
      </w:r>
    </w:p>
    <w:p w14:paraId="33ACC727" w14:textId="77777777" w:rsidR="00A220F5" w:rsidRDefault="00A220F5" w:rsidP="00A220F5">
      <w:r>
        <w:t xml:space="preserve">A child’s guardian might be: </w:t>
      </w:r>
    </w:p>
    <w:p w14:paraId="0660FCB6" w14:textId="77777777" w:rsidR="00A220F5" w:rsidRDefault="00A220F5" w:rsidP="00A220F5">
      <w:pPr>
        <w:pStyle w:val="ListParagraph"/>
      </w:pPr>
      <w:r>
        <w:t xml:space="preserve">a member of their family </w:t>
      </w:r>
    </w:p>
    <w:p w14:paraId="51CB87EA" w14:textId="77777777" w:rsidR="00A220F5" w:rsidRDefault="00A220F5" w:rsidP="00A220F5">
      <w:pPr>
        <w:pStyle w:val="ListParagraph"/>
      </w:pPr>
      <w:r>
        <w:t xml:space="preserve">a friend </w:t>
      </w:r>
    </w:p>
    <w:p w14:paraId="082A05E3" w14:textId="77777777" w:rsidR="00A220F5" w:rsidRDefault="00A220F5" w:rsidP="00A220F5">
      <w:pPr>
        <w:pStyle w:val="ListParagraph"/>
      </w:pPr>
      <w:r>
        <w:t>someone the government chooses.</w:t>
      </w:r>
    </w:p>
    <w:p w14:paraId="4F307BD4" w14:textId="77777777" w:rsidR="00A220F5" w:rsidRDefault="00A220F5" w:rsidP="007660A9">
      <w:pPr>
        <w:pStyle w:val="Wordlist"/>
        <w:spacing w:before="240"/>
      </w:pPr>
      <w:r>
        <w:t>Internal review</w:t>
      </w:r>
    </w:p>
    <w:p w14:paraId="56B69C3B" w14:textId="536A32E9" w:rsidR="00A220F5" w:rsidRDefault="00A220F5" w:rsidP="00A220F5">
      <w:r>
        <w:t>When the NDIA does an internal review, we check:</w:t>
      </w:r>
    </w:p>
    <w:p w14:paraId="36945CD3" w14:textId="77777777" w:rsidR="00A220F5" w:rsidRDefault="00A220F5" w:rsidP="0060736C">
      <w:pPr>
        <w:pStyle w:val="ListParagraph"/>
      </w:pPr>
      <w:r>
        <w:t xml:space="preserve">how we </w:t>
      </w:r>
      <w:proofErr w:type="gramStart"/>
      <w:r>
        <w:t>made a decision</w:t>
      </w:r>
      <w:proofErr w:type="gramEnd"/>
    </w:p>
    <w:p w14:paraId="74B9D8E0" w14:textId="77777777" w:rsidR="00A220F5" w:rsidRDefault="00A220F5" w:rsidP="0060736C">
      <w:pPr>
        <w:pStyle w:val="ListParagraph"/>
      </w:pPr>
      <w:r>
        <w:t xml:space="preserve">if we need to change a decision. </w:t>
      </w:r>
    </w:p>
    <w:p w14:paraId="18C1FB7E" w14:textId="77777777" w:rsidR="00A220F5" w:rsidRDefault="00A220F5" w:rsidP="007660A9">
      <w:pPr>
        <w:pStyle w:val="Wordlist"/>
        <w:spacing w:before="240"/>
      </w:pPr>
      <w:r>
        <w:t>NDIS plan</w:t>
      </w:r>
    </w:p>
    <w:p w14:paraId="64D9DCD3" w14:textId="77777777" w:rsidR="00A220F5" w:rsidRDefault="00A220F5" w:rsidP="00A220F5">
      <w:r>
        <w:t>A child’s NDIS plan explains how the NDIS will support them.</w:t>
      </w:r>
    </w:p>
    <w:p w14:paraId="14F97282" w14:textId="77777777" w:rsidR="00A220F5" w:rsidRDefault="00A220F5" w:rsidP="007660A9">
      <w:pPr>
        <w:pStyle w:val="Wordlist"/>
        <w:spacing w:before="240"/>
      </w:pPr>
      <w:r>
        <w:t>Nominee</w:t>
      </w:r>
    </w:p>
    <w:p w14:paraId="40AA8F43" w14:textId="77777777" w:rsidR="00A220F5" w:rsidRDefault="00A220F5" w:rsidP="00A220F5">
      <w:r>
        <w:t xml:space="preserve">A nominee is someone a participant chooses to: </w:t>
      </w:r>
    </w:p>
    <w:p w14:paraId="6A46D35B" w14:textId="77777777" w:rsidR="00A220F5" w:rsidRDefault="00A220F5" w:rsidP="0060736C">
      <w:pPr>
        <w:pStyle w:val="ListParagraph"/>
      </w:pPr>
      <w:r>
        <w:t xml:space="preserve">make decisions for them </w:t>
      </w:r>
    </w:p>
    <w:p w14:paraId="3A2737FB" w14:textId="0356D110" w:rsidR="00B33E86" w:rsidRDefault="00A220F5" w:rsidP="0060736C">
      <w:pPr>
        <w:pStyle w:val="ListParagraph"/>
      </w:pPr>
      <w:r>
        <w:t>do things for them.</w:t>
      </w:r>
    </w:p>
    <w:p w14:paraId="349EFE32" w14:textId="77777777" w:rsidR="00B33E86" w:rsidRDefault="00B33E86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0D9B5D92" w14:textId="77777777" w:rsidR="00A220F5" w:rsidRDefault="00A220F5" w:rsidP="007660A9">
      <w:pPr>
        <w:pStyle w:val="Wordlist"/>
        <w:spacing w:before="240"/>
      </w:pPr>
      <w:r>
        <w:lastRenderedPageBreak/>
        <w:t>Parental responsibility</w:t>
      </w:r>
    </w:p>
    <w:p w14:paraId="1C616529" w14:textId="77777777" w:rsidR="00A220F5" w:rsidRPr="00974DBC" w:rsidRDefault="00A220F5" w:rsidP="00A220F5">
      <w:pPr>
        <w:rPr>
          <w:spacing w:val="-4"/>
        </w:rPr>
      </w:pPr>
      <w:r w:rsidRPr="00974DBC">
        <w:rPr>
          <w:spacing w:val="-4"/>
        </w:rPr>
        <w:t>A person with parental responsibility can act and make decisions for a child.</w:t>
      </w:r>
    </w:p>
    <w:p w14:paraId="5F72956F" w14:textId="77777777" w:rsidR="00A220F5" w:rsidRDefault="00A220F5" w:rsidP="00A220F5">
      <w:r>
        <w:t>It might be:</w:t>
      </w:r>
    </w:p>
    <w:p w14:paraId="49DB9E5D" w14:textId="77777777" w:rsidR="00A220F5" w:rsidRDefault="00A220F5" w:rsidP="0060736C">
      <w:pPr>
        <w:pStyle w:val="ListParagraph"/>
      </w:pPr>
      <w:r>
        <w:t>the child’s parents</w:t>
      </w:r>
    </w:p>
    <w:p w14:paraId="1846181C" w14:textId="4929A394" w:rsidR="00A220F5" w:rsidRDefault="00A220F5" w:rsidP="003E347C">
      <w:pPr>
        <w:pStyle w:val="ListParagraph"/>
      </w:pPr>
      <w:r>
        <w:t>another person who legally cares for the child.</w:t>
      </w:r>
    </w:p>
    <w:p w14:paraId="5D08F245" w14:textId="77777777" w:rsidR="0060736C" w:rsidRDefault="0060736C" w:rsidP="007660A9">
      <w:pPr>
        <w:pStyle w:val="Wordlist"/>
        <w:spacing w:before="240"/>
      </w:pPr>
      <w:r>
        <w:t>Participants</w:t>
      </w:r>
    </w:p>
    <w:p w14:paraId="3B43264C" w14:textId="77777777" w:rsidR="0060736C" w:rsidRDefault="0060736C" w:rsidP="0060736C">
      <w:r>
        <w:t>Participants are people with disability who take part in the NDIS.</w:t>
      </w:r>
    </w:p>
    <w:p w14:paraId="1A20F44C" w14:textId="77777777" w:rsidR="0060736C" w:rsidRDefault="0060736C" w:rsidP="007660A9">
      <w:pPr>
        <w:pStyle w:val="Wordlist"/>
        <w:spacing w:before="240"/>
      </w:pPr>
      <w:r>
        <w:t>Providers</w:t>
      </w:r>
    </w:p>
    <w:p w14:paraId="7D48D468" w14:textId="77777777" w:rsidR="0060736C" w:rsidRDefault="0060736C" w:rsidP="0060736C">
      <w:r>
        <w:t>Providers support people with disability by delivering a service.</w:t>
      </w:r>
    </w:p>
    <w:p w14:paraId="6E09A0F3" w14:textId="77777777" w:rsidR="0060736C" w:rsidRDefault="0060736C" w:rsidP="007660A9">
      <w:pPr>
        <w:pStyle w:val="Wordlist"/>
        <w:spacing w:before="240"/>
      </w:pPr>
      <w:r>
        <w:t>Separated</w:t>
      </w:r>
    </w:p>
    <w:p w14:paraId="30A5F7A4" w14:textId="602BDC1A" w:rsidR="0060736C" w:rsidRPr="00974DBC" w:rsidRDefault="0060736C" w:rsidP="00974DBC">
      <w:pPr>
        <w:ind w:right="-113"/>
        <w:rPr>
          <w:spacing w:val="-4"/>
        </w:rPr>
      </w:pPr>
      <w:r w:rsidRPr="00974DBC">
        <w:rPr>
          <w:spacing w:val="-4"/>
        </w:rPr>
        <w:t>Sometimes parents decide not to be in a relationship with each other anymore.</w:t>
      </w:r>
    </w:p>
    <w:p w14:paraId="7F1FAD15" w14:textId="6A1A2040" w:rsidR="0060736C" w:rsidRPr="00A220F5" w:rsidRDefault="0060736C" w:rsidP="0060736C">
      <w:r>
        <w:t>We call this being separated.</w:t>
      </w:r>
    </w:p>
    <w:p w14:paraId="757DB64B" w14:textId="356E6E79" w:rsidR="00EC31C6" w:rsidRPr="00C6515A" w:rsidRDefault="009343F6" w:rsidP="00974DBC">
      <w:pPr>
        <w:spacing w:before="6000"/>
      </w:pPr>
      <w:bookmarkStart w:id="88" w:name="_Toc6390577"/>
      <w:bookmarkStart w:id="89" w:name="_Toc12634028"/>
      <w:bookmarkEnd w:id="48"/>
      <w:r w:rsidRPr="00D1569F">
        <w:rPr>
          <w:sz w:val="24"/>
          <w:szCs w:val="20"/>
        </w:rPr>
        <w:t xml:space="preserve">The Information Access Group </w:t>
      </w:r>
      <w:r w:rsidRPr="00FF38B7">
        <w:rPr>
          <w:sz w:val="22"/>
          <w:szCs w:val="18"/>
        </w:rPr>
        <w:t>cre</w:t>
      </w:r>
      <w:r w:rsidRPr="00FF38B7">
        <w:rPr>
          <w:sz w:val="24"/>
          <w:szCs w:val="18"/>
        </w:rPr>
        <w:t xml:space="preserve">ated this </w:t>
      </w:r>
      <w:r w:rsidR="00BC47C0">
        <w:rPr>
          <w:sz w:val="24"/>
          <w:szCs w:val="18"/>
        </w:rPr>
        <w:t xml:space="preserve">text-only </w:t>
      </w:r>
      <w:r w:rsidRPr="00FF38B7">
        <w:rPr>
          <w:sz w:val="24"/>
          <w:szCs w:val="18"/>
        </w:rPr>
        <w:t>Easy Read document</w:t>
      </w:r>
      <w:r w:rsidRPr="00FF38B7">
        <w:rPr>
          <w:sz w:val="22"/>
          <w:szCs w:val="16"/>
        </w:rPr>
        <w:t>.</w:t>
      </w:r>
      <w:r w:rsidR="00BC47C0">
        <w:rPr>
          <w:sz w:val="22"/>
          <w:szCs w:val="16"/>
        </w:rPr>
        <w:t xml:space="preserve"> </w:t>
      </w:r>
      <w:r w:rsidRPr="00D1569F">
        <w:rPr>
          <w:sz w:val="24"/>
          <w:szCs w:val="20"/>
        </w:rPr>
        <w:t xml:space="preserve">For any enquiries, please visit </w:t>
      </w:r>
      <w:hyperlink r:id="rId15" w:history="1">
        <w:r w:rsidRPr="00D1569F">
          <w:rPr>
            <w:rStyle w:val="Hyperlink"/>
            <w:sz w:val="24"/>
            <w:szCs w:val="20"/>
          </w:rPr>
          <w:t>www.informationaccessgroup.com</w:t>
        </w:r>
      </w:hyperlink>
      <w:r w:rsidRPr="00D1569F">
        <w:rPr>
          <w:sz w:val="24"/>
          <w:szCs w:val="20"/>
        </w:rPr>
        <w:t xml:space="preserve">. Quote job number </w:t>
      </w:r>
      <w:r>
        <w:rPr>
          <w:sz w:val="24"/>
          <w:szCs w:val="20"/>
        </w:rPr>
        <w:t>5</w:t>
      </w:r>
      <w:r w:rsidR="001670F0">
        <w:rPr>
          <w:sz w:val="24"/>
          <w:szCs w:val="20"/>
        </w:rPr>
        <w:t>418</w:t>
      </w:r>
      <w:r w:rsidRPr="00D1569F">
        <w:rPr>
          <w:sz w:val="24"/>
          <w:szCs w:val="20"/>
        </w:rPr>
        <w:t>-</w:t>
      </w:r>
      <w:r w:rsidR="0060736C">
        <w:rPr>
          <w:sz w:val="24"/>
          <w:szCs w:val="20"/>
        </w:rPr>
        <w:t>E</w:t>
      </w:r>
      <w:r w:rsidRPr="00D1569F">
        <w:rPr>
          <w:sz w:val="24"/>
          <w:szCs w:val="20"/>
        </w:rPr>
        <w:t>.</w:t>
      </w:r>
      <w:bookmarkEnd w:id="88"/>
      <w:bookmarkEnd w:id="89"/>
    </w:p>
    <w:sectPr w:rsidR="00EC31C6" w:rsidRPr="00C6515A" w:rsidSect="009343F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BFB3" w14:textId="77777777" w:rsidR="00E21E43" w:rsidRDefault="00E2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02CE6" w14:textId="77777777" w:rsidR="00E21E43" w:rsidRDefault="00E2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2478C" w14:textId="77777777" w:rsidR="00E21E43" w:rsidRDefault="00E21E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48A4C" w14:textId="77777777" w:rsidR="00E21E43" w:rsidRDefault="00E2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F00"/>
    <w:multiLevelType w:val="hybridMultilevel"/>
    <w:tmpl w:val="0CF428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D0D1D"/>
    <w:multiLevelType w:val="hybridMultilevel"/>
    <w:tmpl w:val="A4E674E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1229E"/>
    <w:multiLevelType w:val="hybridMultilevel"/>
    <w:tmpl w:val="C568BC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AE9"/>
    <w:multiLevelType w:val="hybridMultilevel"/>
    <w:tmpl w:val="4D8ED776"/>
    <w:lvl w:ilvl="0" w:tplc="834A5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3D0F"/>
    <w:multiLevelType w:val="hybridMultilevel"/>
    <w:tmpl w:val="70EECC7C"/>
    <w:lvl w:ilvl="0" w:tplc="58D8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34D3"/>
    <w:multiLevelType w:val="hybridMultilevel"/>
    <w:tmpl w:val="86FE4B4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B5D43"/>
    <w:multiLevelType w:val="hybridMultilevel"/>
    <w:tmpl w:val="5CC4215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37AB6"/>
    <w:multiLevelType w:val="hybridMultilevel"/>
    <w:tmpl w:val="055E20C0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06C3"/>
    <w:multiLevelType w:val="hybridMultilevel"/>
    <w:tmpl w:val="3652386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07BA6"/>
    <w:multiLevelType w:val="hybridMultilevel"/>
    <w:tmpl w:val="CE9CEE6A"/>
    <w:lvl w:ilvl="0" w:tplc="CD8E4D1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51D4B"/>
    <w:multiLevelType w:val="hybridMultilevel"/>
    <w:tmpl w:val="0D2EE5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9518E"/>
    <w:multiLevelType w:val="hybridMultilevel"/>
    <w:tmpl w:val="119A92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31BCE"/>
    <w:multiLevelType w:val="hybridMultilevel"/>
    <w:tmpl w:val="D4041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721A8"/>
    <w:multiLevelType w:val="hybridMultilevel"/>
    <w:tmpl w:val="BF664D9C"/>
    <w:lvl w:ilvl="0" w:tplc="EC4CB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F41"/>
    <w:multiLevelType w:val="hybridMultilevel"/>
    <w:tmpl w:val="F05CA90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0344B"/>
    <w:multiLevelType w:val="hybridMultilevel"/>
    <w:tmpl w:val="D4C05DD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60DA1"/>
    <w:multiLevelType w:val="hybridMultilevel"/>
    <w:tmpl w:val="21B20012"/>
    <w:lvl w:ilvl="0" w:tplc="2E3C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C2221"/>
    <w:multiLevelType w:val="hybridMultilevel"/>
    <w:tmpl w:val="23BEAA6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BC72946"/>
    <w:multiLevelType w:val="hybridMultilevel"/>
    <w:tmpl w:val="1E7009A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9436C"/>
    <w:multiLevelType w:val="hybridMultilevel"/>
    <w:tmpl w:val="AFA600E2"/>
    <w:lvl w:ilvl="0" w:tplc="CD8E4D1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3" w15:restartNumberingAfterBreak="0">
    <w:nsid w:val="3E365EF9"/>
    <w:multiLevelType w:val="hybridMultilevel"/>
    <w:tmpl w:val="9998D7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D90E5F"/>
    <w:multiLevelType w:val="hybridMultilevel"/>
    <w:tmpl w:val="286ADE4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757E0"/>
    <w:multiLevelType w:val="hybridMultilevel"/>
    <w:tmpl w:val="39DE53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46C91"/>
    <w:multiLevelType w:val="hybridMultilevel"/>
    <w:tmpl w:val="68364B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124DB"/>
    <w:multiLevelType w:val="hybridMultilevel"/>
    <w:tmpl w:val="4848608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7419D"/>
    <w:multiLevelType w:val="hybridMultilevel"/>
    <w:tmpl w:val="BE9E6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F0440"/>
    <w:multiLevelType w:val="hybridMultilevel"/>
    <w:tmpl w:val="887801B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92543E"/>
    <w:multiLevelType w:val="hybridMultilevel"/>
    <w:tmpl w:val="06F2E2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697BC4"/>
    <w:multiLevelType w:val="hybridMultilevel"/>
    <w:tmpl w:val="CBFE6E8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F4F9D"/>
    <w:multiLevelType w:val="hybridMultilevel"/>
    <w:tmpl w:val="DE446E8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116D7"/>
    <w:multiLevelType w:val="hybridMultilevel"/>
    <w:tmpl w:val="B23060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FD1E2E"/>
    <w:multiLevelType w:val="hybridMultilevel"/>
    <w:tmpl w:val="E8C6A37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31608"/>
    <w:multiLevelType w:val="hybridMultilevel"/>
    <w:tmpl w:val="AD2874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351D3"/>
    <w:multiLevelType w:val="hybridMultilevel"/>
    <w:tmpl w:val="8F54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5E7956"/>
    <w:multiLevelType w:val="hybridMultilevel"/>
    <w:tmpl w:val="6CBCF3E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93F56"/>
    <w:multiLevelType w:val="hybridMultilevel"/>
    <w:tmpl w:val="0C84710E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AD46D9"/>
    <w:multiLevelType w:val="hybridMultilevel"/>
    <w:tmpl w:val="5484BCBC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08439D"/>
    <w:multiLevelType w:val="hybridMultilevel"/>
    <w:tmpl w:val="1C0091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EB7FAF"/>
    <w:multiLevelType w:val="hybridMultilevel"/>
    <w:tmpl w:val="08EC961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D3754"/>
    <w:multiLevelType w:val="hybridMultilevel"/>
    <w:tmpl w:val="84B0D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375423"/>
    <w:multiLevelType w:val="hybridMultilevel"/>
    <w:tmpl w:val="A01CF11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A76F9"/>
    <w:multiLevelType w:val="hybridMultilevel"/>
    <w:tmpl w:val="271486AA"/>
    <w:lvl w:ilvl="0" w:tplc="9300F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7248B"/>
    <w:multiLevelType w:val="hybridMultilevel"/>
    <w:tmpl w:val="678CC24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A40AF"/>
    <w:multiLevelType w:val="hybridMultilevel"/>
    <w:tmpl w:val="6A884D9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9"/>
  </w:num>
  <w:num w:numId="3">
    <w:abstractNumId w:val="9"/>
  </w:num>
  <w:num w:numId="4">
    <w:abstractNumId w:val="3"/>
  </w:num>
  <w:num w:numId="5">
    <w:abstractNumId w:val="23"/>
  </w:num>
  <w:num w:numId="6">
    <w:abstractNumId w:val="14"/>
  </w:num>
  <w:num w:numId="7">
    <w:abstractNumId w:val="40"/>
  </w:num>
  <w:num w:numId="8">
    <w:abstractNumId w:val="24"/>
  </w:num>
  <w:num w:numId="9">
    <w:abstractNumId w:val="7"/>
  </w:num>
  <w:num w:numId="10">
    <w:abstractNumId w:val="17"/>
  </w:num>
  <w:num w:numId="11">
    <w:abstractNumId w:val="18"/>
  </w:num>
  <w:num w:numId="12">
    <w:abstractNumId w:val="46"/>
  </w:num>
  <w:num w:numId="13">
    <w:abstractNumId w:val="8"/>
  </w:num>
  <w:num w:numId="14">
    <w:abstractNumId w:val="12"/>
  </w:num>
  <w:num w:numId="15">
    <w:abstractNumId w:val="37"/>
  </w:num>
  <w:num w:numId="16">
    <w:abstractNumId w:val="11"/>
  </w:num>
  <w:num w:numId="17">
    <w:abstractNumId w:val="28"/>
  </w:num>
  <w:num w:numId="18">
    <w:abstractNumId w:val="29"/>
  </w:num>
  <w:num w:numId="19">
    <w:abstractNumId w:val="22"/>
  </w:num>
  <w:num w:numId="20">
    <w:abstractNumId w:val="4"/>
  </w:num>
  <w:num w:numId="21">
    <w:abstractNumId w:val="19"/>
  </w:num>
  <w:num w:numId="22">
    <w:abstractNumId w:val="10"/>
  </w:num>
  <w:num w:numId="23">
    <w:abstractNumId w:val="45"/>
  </w:num>
  <w:num w:numId="24">
    <w:abstractNumId w:val="0"/>
  </w:num>
  <w:num w:numId="25">
    <w:abstractNumId w:val="31"/>
  </w:num>
  <w:num w:numId="26">
    <w:abstractNumId w:val="33"/>
  </w:num>
  <w:num w:numId="27">
    <w:abstractNumId w:val="38"/>
  </w:num>
  <w:num w:numId="28">
    <w:abstractNumId w:val="44"/>
  </w:num>
  <w:num w:numId="29">
    <w:abstractNumId w:val="15"/>
  </w:num>
  <w:num w:numId="30">
    <w:abstractNumId w:val="21"/>
  </w:num>
  <w:num w:numId="31">
    <w:abstractNumId w:val="34"/>
  </w:num>
  <w:num w:numId="32">
    <w:abstractNumId w:val="16"/>
  </w:num>
  <w:num w:numId="33">
    <w:abstractNumId w:val="41"/>
  </w:num>
  <w:num w:numId="34">
    <w:abstractNumId w:val="39"/>
  </w:num>
  <w:num w:numId="35">
    <w:abstractNumId w:val="6"/>
  </w:num>
  <w:num w:numId="36">
    <w:abstractNumId w:val="13"/>
  </w:num>
  <w:num w:numId="37">
    <w:abstractNumId w:val="25"/>
  </w:num>
  <w:num w:numId="38">
    <w:abstractNumId w:val="35"/>
  </w:num>
  <w:num w:numId="39">
    <w:abstractNumId w:val="2"/>
  </w:num>
  <w:num w:numId="40">
    <w:abstractNumId w:val="32"/>
  </w:num>
  <w:num w:numId="41">
    <w:abstractNumId w:val="26"/>
  </w:num>
  <w:num w:numId="42">
    <w:abstractNumId w:val="1"/>
  </w:num>
  <w:num w:numId="43">
    <w:abstractNumId w:val="36"/>
  </w:num>
  <w:num w:numId="44">
    <w:abstractNumId w:val="43"/>
  </w:num>
  <w:num w:numId="45">
    <w:abstractNumId w:val="5"/>
  </w:num>
  <w:num w:numId="46">
    <w:abstractNumId w:val="27"/>
  </w:num>
  <w:num w:numId="47">
    <w:abstractNumId w:val="30"/>
  </w:num>
  <w:num w:numId="48">
    <w:abstractNumId w:val="4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9081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63C8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081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36C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0A9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808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4DBC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20F5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3E86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063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2C1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0817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A010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B5C5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B5C5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resources" TargetMode="External"/><Relationship Id="rId13" Type="http://schemas.openxmlformats.org/officeDocument/2006/relationships/hyperlink" Target="mailto:enquiries@ndis.gov.au" TargetMode="External"/><Relationship Id="rId18" Type="http://schemas.openxmlformats.org/officeDocument/2006/relationships/footer" Target="footer1.xml"/><Relationship Id="rId26" Type="http://schemas.openxmlformats.org/officeDocument/2006/relationships/customXml" Target="../customXml/item4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ourguidelines.ndis.gov.au/what-decisions-can-we-review" TargetMode="External"/><Relationship Id="rId17" Type="http://schemas.openxmlformats.org/officeDocument/2006/relationships/header" Target="header2.xml"/><Relationship Id="rId25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urguidelines.ndis.gov.au/child-represent-themselves" TargetMode="External"/><Relationship Id="rId24" Type="http://schemas.openxmlformats.org/officeDocument/2006/relationships/customXml" Target="../customXml/item2.xm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ourguidelines.ndis.gov.au/who-can-be-child-representative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more-one-child-representative" TargetMode="External"/><Relationship Id="rId14" Type="http://schemas.openxmlformats.org/officeDocument/2006/relationships/hyperlink" Target="http://www.ndis.gov.au/contact/locations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0" ma:contentTypeDescription="Create a new document." ma:contentTypeScope="" ma:versionID="8883fe44342fb6b9ed31ad5fbfcb10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e7c2288c26c398c7b3c701896a541b2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Under Review" ma:format="Dropdown" ma:internalName="Time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7B19E7-E1CA-4223-B544-B3C002B06F91}"/>
</file>

<file path=customXml/itemProps3.xml><?xml version="1.0" encoding="utf-8"?>
<ds:datastoreItem xmlns:ds="http://schemas.openxmlformats.org/officeDocument/2006/customXml" ds:itemID="{2116EFA6-5894-4A99-92D2-2A9B8C00FF6B}"/>
</file>

<file path=customXml/itemProps4.xml><?xml version="1.0" encoding="utf-8"?>
<ds:datastoreItem xmlns:ds="http://schemas.openxmlformats.org/officeDocument/2006/customXml" ds:itemID="{B48191FB-D375-4FD5-91F3-C0E0046CB41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2</Pages>
  <Words>1533</Words>
  <Characters>874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ld representatives</vt:lpstr>
    </vt:vector>
  </TitlesOfParts>
  <Company/>
  <LinksUpToDate>false</LinksUpToDate>
  <CharactersWithSpaces>1025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 representatives</dc:title>
  <dc:subject/>
  <dc:creator>NDIA</dc:creator>
  <cp:keywords/>
  <dc:description/>
  <cp:lastModifiedBy>Taylah Hutchinson</cp:lastModifiedBy>
  <cp:revision>7</cp:revision>
  <cp:lastPrinted>2019-09-17T06:26:00Z</cp:lastPrinted>
  <dcterms:created xsi:type="dcterms:W3CDTF">2023-12-05T03:47:00Z</dcterms:created>
  <dcterms:modified xsi:type="dcterms:W3CDTF">2023-12-08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